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595"/>
        <w:gridCol w:w="2364"/>
        <w:gridCol w:w="533"/>
        <w:gridCol w:w="897"/>
        <w:gridCol w:w="1315"/>
        <w:gridCol w:w="2376"/>
      </w:tblGrid>
      <w:tr w:rsidR="00475329" w:rsidRPr="00C063F6" w14:paraId="3F7FCCB1" w14:textId="77777777" w:rsidTr="00223CB3">
        <w:tc>
          <w:tcPr>
            <w:tcW w:w="25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C063F6" w:rsidRDefault="00475329" w:rsidP="002C034A">
            <w:pPr>
              <w:tabs>
                <w:tab w:val="left" w:pos="1260"/>
              </w:tabs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>Group No</w:t>
            </w:r>
            <w:r w:rsidR="002C034A" w:rsidRPr="00C063F6">
              <w:rPr>
                <w:rFonts w:ascii="Times New Roman" w:hAnsi="Times New Roman" w:cs="Times New Roman"/>
                <w:b/>
                <w:color w:val="000000" w:themeColor="text1"/>
              </w:rPr>
              <w:tab/>
            </w:r>
          </w:p>
        </w:tc>
        <w:tc>
          <w:tcPr>
            <w:tcW w:w="7485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0D916990" w:rsidR="00475329" w:rsidRPr="00C063F6" w:rsidRDefault="00EB046B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>08</w:t>
            </w:r>
          </w:p>
        </w:tc>
      </w:tr>
      <w:tr w:rsidR="00475329" w:rsidRPr="00C063F6" w14:paraId="2E4DD7FC" w14:textId="77777777" w:rsidTr="00223CB3">
        <w:tc>
          <w:tcPr>
            <w:tcW w:w="2595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C063F6" w:rsidRDefault="009E2C4A" w:rsidP="009E2C4A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>Project</w:t>
            </w:r>
            <w:r w:rsidR="00475329" w:rsidRPr="00C063F6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>Title</w:t>
            </w:r>
          </w:p>
        </w:tc>
        <w:tc>
          <w:tcPr>
            <w:tcW w:w="7485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43C3D2E8" w:rsidR="00475329" w:rsidRPr="00C063F6" w:rsidRDefault="00EB046B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>Dengue Management System</w:t>
            </w:r>
          </w:p>
        </w:tc>
      </w:tr>
      <w:tr w:rsidR="005B67DB" w:rsidRPr="00C063F6" w14:paraId="12BA86D8" w14:textId="77777777" w:rsidTr="00223CB3">
        <w:tc>
          <w:tcPr>
            <w:tcW w:w="2595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C063F6" w:rsidRDefault="005B67DB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>Supervisor</w:t>
            </w:r>
            <w:r w:rsidR="00D01BCE" w:rsidRPr="00C063F6">
              <w:rPr>
                <w:rFonts w:ascii="Times New Roman" w:hAnsi="Times New Roman" w:cs="Times New Roman"/>
                <w:b/>
                <w:color w:val="000000" w:themeColor="text1"/>
              </w:rPr>
              <w:t>’s Name</w:t>
            </w:r>
          </w:p>
        </w:tc>
        <w:tc>
          <w:tcPr>
            <w:tcW w:w="7485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590C40CD" w:rsidR="005B67DB" w:rsidRPr="00C063F6" w:rsidRDefault="00EB046B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 xml:space="preserve">Dr. SSP </w:t>
            </w:r>
            <w:proofErr w:type="spellStart"/>
            <w:r w:rsidRPr="00C063F6">
              <w:rPr>
                <w:rFonts w:ascii="Times New Roman" w:hAnsi="Times New Roman" w:cs="Times New Roman"/>
              </w:rPr>
              <w:t>Mathara</w:t>
            </w:r>
            <w:proofErr w:type="spellEnd"/>
            <w:r w:rsidR="00C063F6" w:rsidRPr="00C063F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063F6" w:rsidRPr="00C063F6">
              <w:rPr>
                <w:rFonts w:ascii="Times New Roman" w:hAnsi="Times New Roman" w:cs="Times New Roman"/>
              </w:rPr>
              <w:t>A</w:t>
            </w:r>
            <w:r w:rsidRPr="00C063F6">
              <w:rPr>
                <w:rFonts w:ascii="Times New Roman" w:hAnsi="Times New Roman" w:cs="Times New Roman"/>
              </w:rPr>
              <w:t>rachchi</w:t>
            </w:r>
            <w:proofErr w:type="spellEnd"/>
          </w:p>
        </w:tc>
      </w:tr>
      <w:tr w:rsidR="0014533F" w:rsidRPr="00C063F6" w14:paraId="33D43086" w14:textId="77777777" w:rsidTr="00223CB3">
        <w:tc>
          <w:tcPr>
            <w:tcW w:w="2595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14533F" w:rsidRPr="00C063F6" w:rsidRDefault="00E629B5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 xml:space="preserve">Co-Supervisor’s </w:t>
            </w:r>
            <w:r w:rsidR="00752D68" w:rsidRPr="00C063F6">
              <w:rPr>
                <w:rFonts w:ascii="Times New Roman" w:hAnsi="Times New Roman" w:cs="Times New Roman"/>
                <w:b/>
                <w:color w:val="000000" w:themeColor="text1"/>
              </w:rPr>
              <w:t>Name</w:t>
            </w:r>
          </w:p>
        </w:tc>
        <w:tc>
          <w:tcPr>
            <w:tcW w:w="7485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77777777" w:rsidR="0014533F" w:rsidRPr="00C063F6" w:rsidRDefault="0014533F">
            <w:pPr>
              <w:rPr>
                <w:rFonts w:ascii="Times New Roman" w:hAnsi="Times New Roman" w:cs="Times New Roman"/>
              </w:rPr>
            </w:pPr>
          </w:p>
        </w:tc>
      </w:tr>
      <w:tr w:rsidR="00832A83" w:rsidRPr="00C063F6" w14:paraId="548AB37D" w14:textId="77777777" w:rsidTr="00223CB3">
        <w:trPr>
          <w:trHeight w:val="70"/>
        </w:trPr>
        <w:tc>
          <w:tcPr>
            <w:tcW w:w="2595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C063F6" w:rsidRDefault="008E06AC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>Group Meeting Number</w:t>
            </w:r>
          </w:p>
        </w:tc>
        <w:tc>
          <w:tcPr>
            <w:tcW w:w="236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63383540" w:rsidR="00832A83" w:rsidRPr="00C063F6" w:rsidRDefault="00EB046B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>05</w:t>
            </w:r>
          </w:p>
        </w:tc>
        <w:tc>
          <w:tcPr>
            <w:tcW w:w="143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C063F6" w:rsidRDefault="001540C0">
            <w:pPr>
              <w:rPr>
                <w:rFonts w:ascii="Times New Roman" w:hAnsi="Times New Roman" w:cs="Times New Roman"/>
                <w:b/>
              </w:rPr>
            </w:pPr>
            <w:r w:rsidRPr="00C063F6">
              <w:rPr>
                <w:rFonts w:ascii="Times New Roman" w:hAnsi="Times New Roman" w:cs="Times New Roman"/>
              </w:rPr>
              <w:t xml:space="preserve">   </w:t>
            </w:r>
            <w:r w:rsidR="00832A83" w:rsidRPr="00C063F6">
              <w:rPr>
                <w:rFonts w:ascii="Times New Roman" w:hAnsi="Times New Roman" w:cs="Times New Roman"/>
                <w:b/>
                <w:color w:val="000000" w:themeColor="text1"/>
              </w:rPr>
              <w:t>Date</w:t>
            </w:r>
          </w:p>
        </w:tc>
        <w:tc>
          <w:tcPr>
            <w:tcW w:w="3691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77777777" w:rsidR="00832A83" w:rsidRPr="00C063F6" w:rsidRDefault="00832A83">
            <w:pPr>
              <w:rPr>
                <w:rFonts w:ascii="Times New Roman" w:hAnsi="Times New Roman" w:cs="Times New Roman"/>
              </w:rPr>
            </w:pPr>
          </w:p>
        </w:tc>
      </w:tr>
      <w:tr w:rsidR="00475329" w:rsidRPr="00C063F6" w14:paraId="7B72E122" w14:textId="77777777" w:rsidTr="00F53F5D">
        <w:tc>
          <w:tcPr>
            <w:tcW w:w="10080" w:type="dxa"/>
            <w:gridSpan w:val="6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C063F6" w:rsidRDefault="002C034A">
            <w:pPr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 xml:space="preserve">Summary of work </w:t>
            </w:r>
            <w:r w:rsidR="0088777C" w:rsidRPr="00C063F6">
              <w:rPr>
                <w:rFonts w:ascii="Times New Roman" w:hAnsi="Times New Roman" w:cs="Times New Roman"/>
                <w:b/>
                <w:color w:val="000000" w:themeColor="text1"/>
              </w:rPr>
              <w:t>carried out during last two weeks</w:t>
            </w:r>
          </w:p>
        </w:tc>
      </w:tr>
      <w:tr w:rsidR="00475329" w:rsidRPr="00C063F6" w14:paraId="2A6333FE" w14:textId="77777777" w:rsidTr="00F53F5D">
        <w:trPr>
          <w:trHeight w:val="3671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64F918D" w14:textId="0722195A" w:rsidR="004366C1" w:rsidRPr="00C063F6" w:rsidRDefault="004366C1" w:rsidP="004366C1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>We have successfully accomplished the following milestones over the past two weeks</w:t>
            </w:r>
            <w:r w:rsidR="00C063F6">
              <w:rPr>
                <w:rFonts w:ascii="Times New Roman" w:hAnsi="Times New Roman" w:cs="Times New Roman"/>
              </w:rPr>
              <w:t>:</w:t>
            </w:r>
          </w:p>
          <w:p w14:paraId="52CEE40C" w14:textId="77777777" w:rsidR="004366C1" w:rsidRPr="00C063F6" w:rsidRDefault="004366C1" w:rsidP="004366C1">
            <w:pPr>
              <w:rPr>
                <w:rFonts w:ascii="Times New Roman" w:hAnsi="Times New Roman" w:cs="Times New Roman"/>
              </w:rPr>
            </w:pPr>
          </w:p>
          <w:p w14:paraId="215F84E2" w14:textId="7473ECA2" w:rsidR="00EB046B" w:rsidRPr="00C063F6" w:rsidRDefault="00C063F6" w:rsidP="00EB046B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>Created</w:t>
            </w:r>
            <w:r w:rsidR="00EB046B" w:rsidRPr="00C063F6">
              <w:rPr>
                <w:rFonts w:ascii="Times New Roman" w:hAnsi="Times New Roman" w:cs="Times New Roman"/>
              </w:rPr>
              <w:t xml:space="preserve"> Diagrams (Use Case Diagram, Component Diagram)</w:t>
            </w:r>
            <w:r w:rsidRPr="00C063F6">
              <w:rPr>
                <w:rFonts w:ascii="Times New Roman" w:hAnsi="Times New Roman" w:cs="Times New Roman"/>
              </w:rPr>
              <w:t xml:space="preserve"> for clarity and understanding.</w:t>
            </w:r>
          </w:p>
          <w:p w14:paraId="50127CFC" w14:textId="5CCDBAFE" w:rsidR="00EB046B" w:rsidRPr="00C063F6" w:rsidRDefault="00EB046B" w:rsidP="00EB046B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>Design</w:t>
            </w:r>
            <w:r w:rsidR="00707AE6" w:rsidRPr="00C063F6">
              <w:rPr>
                <w:rFonts w:ascii="Times New Roman" w:hAnsi="Times New Roman" w:cs="Times New Roman"/>
              </w:rPr>
              <w:t>ed</w:t>
            </w:r>
            <w:r w:rsidRPr="00C063F6">
              <w:rPr>
                <w:rFonts w:ascii="Times New Roman" w:hAnsi="Times New Roman" w:cs="Times New Roman"/>
              </w:rPr>
              <w:t xml:space="preserve"> U</w:t>
            </w:r>
            <w:r w:rsidR="00707AE6" w:rsidRPr="00C063F6">
              <w:rPr>
                <w:rFonts w:ascii="Times New Roman" w:hAnsi="Times New Roman" w:cs="Times New Roman"/>
              </w:rPr>
              <w:t>ser Interfaces</w:t>
            </w:r>
            <w:r w:rsidR="00C063F6" w:rsidRPr="00C063F6">
              <w:rPr>
                <w:rFonts w:ascii="Times New Roman" w:hAnsi="Times New Roman" w:cs="Times New Roman"/>
              </w:rPr>
              <w:t xml:space="preserve"> for enhanced user experience</w:t>
            </w:r>
            <w:r w:rsidR="00707AE6" w:rsidRPr="00C063F6">
              <w:rPr>
                <w:rFonts w:ascii="Times New Roman" w:hAnsi="Times New Roman" w:cs="Times New Roman"/>
              </w:rPr>
              <w:t>.</w:t>
            </w:r>
          </w:p>
          <w:p w14:paraId="7BAFFE1C" w14:textId="5B8B7DD6" w:rsidR="00EB046B" w:rsidRPr="00C063F6" w:rsidRDefault="00EB046B" w:rsidP="00EB046B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>Stud</w:t>
            </w:r>
            <w:r w:rsidR="00707AE6" w:rsidRPr="00C063F6">
              <w:rPr>
                <w:rFonts w:ascii="Times New Roman" w:hAnsi="Times New Roman" w:cs="Times New Roman"/>
              </w:rPr>
              <w:t>ied</w:t>
            </w:r>
            <w:r w:rsidRPr="00C063F6">
              <w:rPr>
                <w:rFonts w:ascii="Times New Roman" w:hAnsi="Times New Roman" w:cs="Times New Roman"/>
              </w:rPr>
              <w:t xml:space="preserve"> </w:t>
            </w:r>
            <w:r w:rsidR="004366C1" w:rsidRPr="00C063F6">
              <w:rPr>
                <w:rFonts w:ascii="Times New Roman" w:hAnsi="Times New Roman" w:cs="Times New Roman"/>
              </w:rPr>
              <w:t>web</w:t>
            </w:r>
            <w:r w:rsidR="00E003DD" w:rsidRPr="00C063F6">
              <w:rPr>
                <w:rFonts w:ascii="Times New Roman" w:hAnsi="Times New Roman" w:cs="Times New Roman"/>
              </w:rPr>
              <w:t xml:space="preserve"> </w:t>
            </w:r>
            <w:r w:rsidR="004366C1" w:rsidRPr="00C063F6">
              <w:rPr>
                <w:rFonts w:ascii="Times New Roman" w:hAnsi="Times New Roman" w:cs="Times New Roman"/>
              </w:rPr>
              <w:t>and mobile app</w:t>
            </w:r>
            <w:r w:rsidR="00E003DD" w:rsidRPr="00C063F6">
              <w:rPr>
                <w:rFonts w:ascii="Times New Roman" w:hAnsi="Times New Roman" w:cs="Times New Roman"/>
              </w:rPr>
              <w:t>lication</w:t>
            </w:r>
            <w:r w:rsidR="004366C1" w:rsidRPr="00C063F6">
              <w:rPr>
                <w:rFonts w:ascii="Times New Roman" w:hAnsi="Times New Roman" w:cs="Times New Roman"/>
              </w:rPr>
              <w:t xml:space="preserve"> develop</w:t>
            </w:r>
            <w:r w:rsidR="00E003DD" w:rsidRPr="00C063F6">
              <w:rPr>
                <w:rFonts w:ascii="Times New Roman" w:hAnsi="Times New Roman" w:cs="Times New Roman"/>
              </w:rPr>
              <w:t>ment</w:t>
            </w:r>
            <w:r w:rsidR="004366C1" w:rsidRPr="00C063F6">
              <w:rPr>
                <w:rFonts w:ascii="Times New Roman" w:hAnsi="Times New Roman" w:cs="Times New Roman"/>
              </w:rPr>
              <w:t>.</w:t>
            </w:r>
          </w:p>
          <w:p w14:paraId="3CA53EB3" w14:textId="10182DB8" w:rsidR="004366C1" w:rsidRPr="00C063F6" w:rsidRDefault="004366C1" w:rsidP="00EB046B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>Started develop</w:t>
            </w:r>
            <w:r w:rsidR="00C063F6" w:rsidRPr="00C063F6">
              <w:rPr>
                <w:rFonts w:ascii="Times New Roman" w:hAnsi="Times New Roman" w:cs="Times New Roman"/>
              </w:rPr>
              <w:t>ment process</w:t>
            </w:r>
            <w:r w:rsidR="00E003DD" w:rsidRPr="00C063F6">
              <w:rPr>
                <w:rFonts w:ascii="Times New Roman" w:hAnsi="Times New Roman" w:cs="Times New Roman"/>
              </w:rPr>
              <w:t>.</w:t>
            </w:r>
          </w:p>
        </w:tc>
      </w:tr>
      <w:tr w:rsidR="00475329" w:rsidRPr="00C063F6" w14:paraId="1A07978B" w14:textId="77777777" w:rsidTr="00F53F5D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C063F6" w:rsidRDefault="002C034A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>Individual Contribution for last two weeks</w:t>
            </w:r>
          </w:p>
        </w:tc>
      </w:tr>
      <w:tr w:rsidR="006B4258" w:rsidRPr="00C063F6" w14:paraId="53B0FD76" w14:textId="77777777" w:rsidTr="00223CB3">
        <w:tc>
          <w:tcPr>
            <w:tcW w:w="25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42334060" w:rsidR="006B4258" w:rsidRPr="00C063F6" w:rsidRDefault="00EB046B" w:rsidP="00EB046B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</w:rPr>
              <w:t>[1]</w:t>
            </w:r>
            <w:r w:rsidR="00707AE6" w:rsidRPr="00C063F6">
              <w:rPr>
                <w:rFonts w:ascii="Times New Roman" w:hAnsi="Times New Roman" w:cs="Times New Roman"/>
              </w:rPr>
              <w:t>.</w:t>
            </w:r>
            <w:proofErr w:type="spellStart"/>
            <w:r w:rsidRPr="00C063F6">
              <w:rPr>
                <w:rFonts w:ascii="Times New Roman" w:hAnsi="Times New Roman" w:cs="Times New Roman"/>
              </w:rPr>
              <w:t>W.G.D.</w:t>
            </w:r>
            <w:proofErr w:type="gramStart"/>
            <w:r w:rsidRPr="00C063F6">
              <w:rPr>
                <w:rFonts w:ascii="Times New Roman" w:hAnsi="Times New Roman" w:cs="Times New Roman"/>
              </w:rPr>
              <w:t>C.Jayanandana</w:t>
            </w:r>
            <w:proofErr w:type="spellEnd"/>
            <w:proofErr w:type="gramEnd"/>
          </w:p>
        </w:tc>
        <w:tc>
          <w:tcPr>
            <w:tcW w:w="7485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2F4C67A" w14:textId="3E458170" w:rsidR="00EB046B" w:rsidRPr="00C063F6" w:rsidRDefault="00276280" w:rsidP="00EB046B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>Design</w:t>
            </w:r>
            <w:r w:rsidR="001F7B9B" w:rsidRPr="00C063F6">
              <w:rPr>
                <w:rFonts w:ascii="Times New Roman" w:hAnsi="Times New Roman" w:cs="Times New Roman"/>
              </w:rPr>
              <w:t>ed</w:t>
            </w:r>
            <w:r w:rsidRPr="00C063F6">
              <w:rPr>
                <w:rFonts w:ascii="Times New Roman" w:hAnsi="Times New Roman" w:cs="Times New Roman"/>
              </w:rPr>
              <w:t xml:space="preserve"> User </w:t>
            </w:r>
            <w:r w:rsidR="00223CB3" w:rsidRPr="00C063F6">
              <w:rPr>
                <w:rFonts w:ascii="Times New Roman" w:hAnsi="Times New Roman" w:cs="Times New Roman"/>
              </w:rPr>
              <w:t>Interfaces.</w:t>
            </w:r>
          </w:p>
          <w:p w14:paraId="7464A23D" w14:textId="069FAB11" w:rsidR="006B4258" w:rsidRPr="00C063F6" w:rsidRDefault="006B4258" w:rsidP="00ED2427">
            <w:pPr>
              <w:rPr>
                <w:rFonts w:ascii="Times New Roman" w:hAnsi="Times New Roman" w:cs="Times New Roman"/>
              </w:rPr>
            </w:pPr>
          </w:p>
        </w:tc>
      </w:tr>
      <w:tr w:rsidR="00752160" w:rsidRPr="00C063F6" w14:paraId="100D9B67" w14:textId="77777777" w:rsidTr="00223CB3">
        <w:trPr>
          <w:trHeight w:val="989"/>
        </w:trPr>
        <w:tc>
          <w:tcPr>
            <w:tcW w:w="25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32DEFE18" w:rsidR="00752160" w:rsidRPr="00C063F6" w:rsidRDefault="00EB046B" w:rsidP="00EB046B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</w:rPr>
              <w:t>[2]</w:t>
            </w:r>
            <w:r w:rsidR="00707AE6" w:rsidRPr="00C063F6">
              <w:rPr>
                <w:rFonts w:ascii="Times New Roman" w:hAnsi="Times New Roman" w:cs="Times New Roman"/>
              </w:rPr>
              <w:t>.</w:t>
            </w:r>
            <w:r w:rsidRPr="00C063F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063F6">
              <w:rPr>
                <w:rFonts w:ascii="Times New Roman" w:hAnsi="Times New Roman" w:cs="Times New Roman"/>
              </w:rPr>
              <w:t>S.H.</w:t>
            </w:r>
            <w:proofErr w:type="gramStart"/>
            <w:r w:rsidRPr="00C063F6">
              <w:rPr>
                <w:rFonts w:ascii="Times New Roman" w:hAnsi="Times New Roman" w:cs="Times New Roman"/>
              </w:rPr>
              <w:t>D.Hesara</w:t>
            </w:r>
            <w:proofErr w:type="spellEnd"/>
            <w:proofErr w:type="gramEnd"/>
          </w:p>
        </w:tc>
        <w:tc>
          <w:tcPr>
            <w:tcW w:w="7485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482E1" w14:textId="77A82865" w:rsidR="00CF5488" w:rsidRPr="00C063F6" w:rsidRDefault="001F7B9B" w:rsidP="001F7B9B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 xml:space="preserve">Started Implementations in </w:t>
            </w:r>
            <w:r w:rsidR="00223CB3" w:rsidRPr="00C063F6">
              <w:rPr>
                <w:rFonts w:ascii="Times New Roman" w:hAnsi="Times New Roman" w:cs="Times New Roman"/>
              </w:rPr>
              <w:t xml:space="preserve">the </w:t>
            </w:r>
            <w:r w:rsidRPr="00C063F6">
              <w:rPr>
                <w:rFonts w:ascii="Times New Roman" w:hAnsi="Times New Roman" w:cs="Times New Roman"/>
              </w:rPr>
              <w:t>web application.</w:t>
            </w:r>
          </w:p>
        </w:tc>
      </w:tr>
      <w:tr w:rsidR="00752160" w:rsidRPr="00C063F6" w14:paraId="763890AD" w14:textId="77777777" w:rsidTr="00223CB3">
        <w:tc>
          <w:tcPr>
            <w:tcW w:w="25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2FC6BB8E" w:rsidR="00752160" w:rsidRPr="00C063F6" w:rsidRDefault="00276280" w:rsidP="00276280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</w:rPr>
              <w:t>[3]</w:t>
            </w:r>
            <w:r w:rsidR="00707AE6" w:rsidRPr="00C063F6">
              <w:rPr>
                <w:rFonts w:ascii="Times New Roman" w:hAnsi="Times New Roman" w:cs="Times New Roman"/>
              </w:rPr>
              <w:t>.</w:t>
            </w:r>
            <w:r w:rsidRPr="00C063F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063F6">
              <w:rPr>
                <w:rFonts w:ascii="Times New Roman" w:hAnsi="Times New Roman" w:cs="Times New Roman"/>
              </w:rPr>
              <w:t>N.</w:t>
            </w:r>
            <w:proofErr w:type="gramStart"/>
            <w:r w:rsidRPr="00C063F6">
              <w:rPr>
                <w:rFonts w:ascii="Times New Roman" w:hAnsi="Times New Roman" w:cs="Times New Roman"/>
              </w:rPr>
              <w:t>V.Wickramasinghe</w:t>
            </w:r>
            <w:proofErr w:type="spellEnd"/>
            <w:proofErr w:type="gramEnd"/>
          </w:p>
        </w:tc>
        <w:tc>
          <w:tcPr>
            <w:tcW w:w="7485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FCC6343" w14:textId="0D356378" w:rsidR="00B75B4B" w:rsidRPr="00C063F6" w:rsidRDefault="001F7B9B" w:rsidP="00752160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 xml:space="preserve">Started implementations in </w:t>
            </w:r>
            <w:r w:rsidR="00223CB3" w:rsidRPr="00C063F6">
              <w:rPr>
                <w:rFonts w:ascii="Times New Roman" w:hAnsi="Times New Roman" w:cs="Times New Roman"/>
              </w:rPr>
              <w:t xml:space="preserve">the </w:t>
            </w:r>
            <w:r w:rsidRPr="00C063F6">
              <w:rPr>
                <w:rFonts w:ascii="Times New Roman" w:hAnsi="Times New Roman" w:cs="Times New Roman"/>
              </w:rPr>
              <w:t>mobile application.</w:t>
            </w:r>
          </w:p>
          <w:p w14:paraId="3F08DC14" w14:textId="77777777" w:rsidR="00671246" w:rsidRPr="00C063F6" w:rsidRDefault="00671246" w:rsidP="00752160">
            <w:pPr>
              <w:rPr>
                <w:rFonts w:ascii="Times New Roman" w:hAnsi="Times New Roman" w:cs="Times New Roman"/>
              </w:rPr>
            </w:pPr>
          </w:p>
          <w:p w14:paraId="51EFC3D5" w14:textId="77777777" w:rsidR="00CF5488" w:rsidRPr="00C063F6" w:rsidRDefault="00CF5488" w:rsidP="00752160">
            <w:pPr>
              <w:rPr>
                <w:rFonts w:ascii="Times New Roman" w:hAnsi="Times New Roman" w:cs="Times New Roman"/>
              </w:rPr>
            </w:pPr>
          </w:p>
        </w:tc>
      </w:tr>
      <w:tr w:rsidR="00752160" w:rsidRPr="00C063F6" w14:paraId="294FDF26" w14:textId="77777777" w:rsidTr="00223CB3">
        <w:trPr>
          <w:trHeight w:val="962"/>
        </w:trPr>
        <w:tc>
          <w:tcPr>
            <w:tcW w:w="25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76161272" w:rsidR="00752160" w:rsidRPr="00C063F6" w:rsidRDefault="00276280" w:rsidP="00276280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>[4]</w:t>
            </w:r>
            <w:r w:rsidR="00707AE6" w:rsidRPr="00C063F6">
              <w:rPr>
                <w:rFonts w:ascii="Times New Roman" w:hAnsi="Times New Roman" w:cs="Times New Roman"/>
              </w:rPr>
              <w:t>.</w:t>
            </w:r>
            <w:r w:rsidRPr="00C063F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063F6">
              <w:rPr>
                <w:rFonts w:ascii="Times New Roman" w:hAnsi="Times New Roman" w:cs="Times New Roman"/>
              </w:rPr>
              <w:t>M.M.G.</w:t>
            </w:r>
            <w:proofErr w:type="gramStart"/>
            <w:r w:rsidRPr="00C063F6">
              <w:rPr>
                <w:rFonts w:ascii="Times New Roman" w:hAnsi="Times New Roman" w:cs="Times New Roman"/>
              </w:rPr>
              <w:t>J.Heshara</w:t>
            </w:r>
            <w:proofErr w:type="spellEnd"/>
            <w:proofErr w:type="gramEnd"/>
          </w:p>
        </w:tc>
        <w:tc>
          <w:tcPr>
            <w:tcW w:w="7485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308D9AE" w14:textId="77777777" w:rsidR="00752160" w:rsidRPr="00C063F6" w:rsidRDefault="00752160" w:rsidP="00752160">
            <w:pPr>
              <w:rPr>
                <w:rFonts w:ascii="Times New Roman" w:hAnsi="Times New Roman" w:cs="Times New Roman"/>
              </w:rPr>
            </w:pPr>
          </w:p>
          <w:p w14:paraId="4593C98B" w14:textId="394542BA" w:rsidR="00B75B4B" w:rsidRPr="00C063F6" w:rsidRDefault="001F7B9B" w:rsidP="00752160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 xml:space="preserve">Started implementations in </w:t>
            </w:r>
            <w:r w:rsidR="00223CB3" w:rsidRPr="00C063F6">
              <w:rPr>
                <w:rFonts w:ascii="Times New Roman" w:hAnsi="Times New Roman" w:cs="Times New Roman"/>
              </w:rPr>
              <w:t xml:space="preserve">the </w:t>
            </w:r>
            <w:r w:rsidRPr="00C063F6">
              <w:rPr>
                <w:rFonts w:ascii="Times New Roman" w:hAnsi="Times New Roman" w:cs="Times New Roman"/>
              </w:rPr>
              <w:t>mobile application.</w:t>
            </w:r>
          </w:p>
          <w:p w14:paraId="51A7B176" w14:textId="77777777" w:rsidR="00B75B4B" w:rsidRPr="00C063F6" w:rsidRDefault="00B75B4B" w:rsidP="00752160">
            <w:pPr>
              <w:rPr>
                <w:rFonts w:ascii="Times New Roman" w:hAnsi="Times New Roman" w:cs="Times New Roman"/>
              </w:rPr>
            </w:pPr>
          </w:p>
        </w:tc>
      </w:tr>
      <w:tr w:rsidR="00752160" w:rsidRPr="00C063F6" w14:paraId="03D9F18C" w14:textId="77777777" w:rsidTr="00223CB3">
        <w:trPr>
          <w:trHeight w:val="881"/>
        </w:trPr>
        <w:tc>
          <w:tcPr>
            <w:tcW w:w="25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308221" w14:textId="47CE93C7" w:rsidR="00752160" w:rsidRPr="00C063F6" w:rsidRDefault="00276280" w:rsidP="00276280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>[5]</w:t>
            </w:r>
            <w:r w:rsidR="00707AE6" w:rsidRPr="00C063F6">
              <w:rPr>
                <w:rFonts w:ascii="Times New Roman" w:hAnsi="Times New Roman" w:cs="Times New Roman"/>
              </w:rPr>
              <w:t>.</w:t>
            </w:r>
            <w:r w:rsidRPr="00C063F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063F6">
              <w:rPr>
                <w:rFonts w:ascii="Times New Roman" w:hAnsi="Times New Roman" w:cs="Times New Roman"/>
              </w:rPr>
              <w:t>P.A.</w:t>
            </w:r>
            <w:proofErr w:type="gramStart"/>
            <w:r w:rsidRPr="00C063F6">
              <w:rPr>
                <w:rFonts w:ascii="Times New Roman" w:hAnsi="Times New Roman" w:cs="Times New Roman"/>
              </w:rPr>
              <w:t>K.Tharushika</w:t>
            </w:r>
            <w:proofErr w:type="spellEnd"/>
            <w:proofErr w:type="gramEnd"/>
          </w:p>
        </w:tc>
        <w:tc>
          <w:tcPr>
            <w:tcW w:w="7485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37049C2" w14:textId="453E1EAD" w:rsidR="00B75B4B" w:rsidRPr="00C063F6" w:rsidRDefault="00223CB3" w:rsidP="00752160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>Created</w:t>
            </w:r>
            <w:r w:rsidR="001F7B9B" w:rsidRPr="00C063F6">
              <w:rPr>
                <w:rFonts w:ascii="Times New Roman" w:hAnsi="Times New Roman" w:cs="Times New Roman"/>
              </w:rPr>
              <w:t xml:space="preserve"> Component Diagram and</w:t>
            </w:r>
            <w:r w:rsidR="004366C1" w:rsidRPr="00C063F6">
              <w:rPr>
                <w:rFonts w:ascii="Times New Roman" w:hAnsi="Times New Roman" w:cs="Times New Roman"/>
              </w:rPr>
              <w:t xml:space="preserve"> </w:t>
            </w:r>
            <w:r w:rsidR="004366C1" w:rsidRPr="00C063F6">
              <w:rPr>
                <w:rFonts w:ascii="Times New Roman" w:hAnsi="Times New Roman" w:cs="Times New Roman"/>
              </w:rPr>
              <w:t xml:space="preserve">conducted </w:t>
            </w:r>
            <w:r w:rsidR="00E003DD" w:rsidRPr="00C063F6">
              <w:rPr>
                <w:rFonts w:ascii="Times New Roman" w:hAnsi="Times New Roman" w:cs="Times New Roman"/>
              </w:rPr>
              <w:t xml:space="preserve">an </w:t>
            </w:r>
            <w:r w:rsidR="004366C1" w:rsidRPr="00C063F6">
              <w:rPr>
                <w:rFonts w:ascii="Times New Roman" w:hAnsi="Times New Roman" w:cs="Times New Roman"/>
              </w:rPr>
              <w:t xml:space="preserve">in-depth study on </w:t>
            </w:r>
            <w:r w:rsidR="004366C1" w:rsidRPr="00C063F6">
              <w:rPr>
                <w:rFonts w:ascii="Times New Roman" w:hAnsi="Times New Roman" w:cs="Times New Roman"/>
              </w:rPr>
              <w:t xml:space="preserve">web </w:t>
            </w:r>
            <w:r w:rsidR="004366C1" w:rsidRPr="00C063F6">
              <w:rPr>
                <w:rFonts w:ascii="Times New Roman" w:hAnsi="Times New Roman" w:cs="Times New Roman"/>
              </w:rPr>
              <w:t>development.</w:t>
            </w:r>
          </w:p>
          <w:p w14:paraId="45CA7AE8" w14:textId="77777777" w:rsidR="00B75B4B" w:rsidRPr="00C063F6" w:rsidRDefault="00B75B4B" w:rsidP="00752160">
            <w:pPr>
              <w:rPr>
                <w:rFonts w:ascii="Times New Roman" w:hAnsi="Times New Roman" w:cs="Times New Roman"/>
              </w:rPr>
            </w:pPr>
          </w:p>
        </w:tc>
      </w:tr>
      <w:tr w:rsidR="00276280" w:rsidRPr="00C063F6" w14:paraId="743BD104" w14:textId="77777777" w:rsidTr="00223CB3">
        <w:trPr>
          <w:trHeight w:val="881"/>
        </w:trPr>
        <w:tc>
          <w:tcPr>
            <w:tcW w:w="25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B72A56F" w14:textId="0650B38B" w:rsidR="00276280" w:rsidRPr="00C063F6" w:rsidRDefault="00276280" w:rsidP="00276280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>[6]</w:t>
            </w:r>
            <w:r w:rsidR="00707AE6" w:rsidRPr="00C063F6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Pr="00C063F6">
              <w:rPr>
                <w:rFonts w:ascii="Times New Roman" w:hAnsi="Times New Roman" w:cs="Times New Roman"/>
              </w:rPr>
              <w:t>U.</w:t>
            </w:r>
            <w:proofErr w:type="gramStart"/>
            <w:r w:rsidRPr="00C063F6">
              <w:rPr>
                <w:rFonts w:ascii="Times New Roman" w:hAnsi="Times New Roman" w:cs="Times New Roman"/>
              </w:rPr>
              <w:t>S.Wijamuni</w:t>
            </w:r>
            <w:proofErr w:type="spellEnd"/>
            <w:proofErr w:type="gramEnd"/>
          </w:p>
        </w:tc>
        <w:tc>
          <w:tcPr>
            <w:tcW w:w="7485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8418298" w14:textId="22DEAE5A" w:rsidR="00276280" w:rsidRPr="00C063F6" w:rsidRDefault="00223CB3" w:rsidP="00752160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>Created</w:t>
            </w:r>
            <w:r w:rsidR="001F7B9B" w:rsidRPr="00C063F6">
              <w:rPr>
                <w:rFonts w:ascii="Times New Roman" w:hAnsi="Times New Roman" w:cs="Times New Roman"/>
              </w:rPr>
              <w:t xml:space="preserve"> Use Case diagram and </w:t>
            </w:r>
            <w:r w:rsidR="004366C1" w:rsidRPr="00C063F6">
              <w:rPr>
                <w:rFonts w:ascii="Times New Roman" w:hAnsi="Times New Roman" w:cs="Times New Roman"/>
              </w:rPr>
              <w:t xml:space="preserve">conducted </w:t>
            </w:r>
            <w:r w:rsidR="00E003DD" w:rsidRPr="00C063F6">
              <w:rPr>
                <w:rFonts w:ascii="Times New Roman" w:hAnsi="Times New Roman" w:cs="Times New Roman"/>
              </w:rPr>
              <w:t xml:space="preserve">an </w:t>
            </w:r>
            <w:r w:rsidR="004366C1" w:rsidRPr="00C063F6">
              <w:rPr>
                <w:rFonts w:ascii="Times New Roman" w:hAnsi="Times New Roman" w:cs="Times New Roman"/>
              </w:rPr>
              <w:t>in</w:t>
            </w:r>
            <w:r w:rsidR="004366C1" w:rsidRPr="00C063F6">
              <w:rPr>
                <w:rFonts w:ascii="Times New Roman" w:hAnsi="Times New Roman" w:cs="Times New Roman"/>
              </w:rPr>
              <w:t xml:space="preserve"> </w:t>
            </w:r>
            <w:r w:rsidR="00E003DD" w:rsidRPr="00C063F6">
              <w:rPr>
                <w:rFonts w:ascii="Times New Roman" w:hAnsi="Times New Roman" w:cs="Times New Roman"/>
              </w:rPr>
              <w:t>-</w:t>
            </w:r>
            <w:r w:rsidR="004366C1" w:rsidRPr="00C063F6">
              <w:rPr>
                <w:rFonts w:ascii="Times New Roman" w:hAnsi="Times New Roman" w:cs="Times New Roman"/>
              </w:rPr>
              <w:t>depth study on mobile development.</w:t>
            </w:r>
          </w:p>
        </w:tc>
      </w:tr>
      <w:tr w:rsidR="002C034A" w:rsidRPr="00C063F6" w14:paraId="3393D423" w14:textId="77777777" w:rsidTr="00F53F5D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2C034A" w:rsidRPr="00C063F6" w:rsidRDefault="00BE5CE2" w:rsidP="00BA13FA">
            <w:pPr>
              <w:rPr>
                <w:rFonts w:ascii="Times New Roman" w:hAnsi="Times New Roman" w:cs="Times New Roman"/>
                <w:b/>
              </w:rPr>
            </w:pP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>Meeting outcomes</w:t>
            </w:r>
            <w:r w:rsidR="00BA13FA" w:rsidRPr="00C063F6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</w:p>
        </w:tc>
      </w:tr>
      <w:tr w:rsidR="002C034A" w:rsidRPr="00C063F6" w14:paraId="6092E2F0" w14:textId="77777777" w:rsidTr="00752D68">
        <w:trPr>
          <w:trHeight w:val="3239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DFCBF4B" w14:textId="77777777" w:rsidR="0030333A" w:rsidRPr="00C063F6" w:rsidRDefault="0030333A" w:rsidP="0030333A">
            <w:pPr>
              <w:rPr>
                <w:rStyle w:val="selectable-text"/>
                <w:rFonts w:ascii="Times New Roman" w:hAnsi="Times New Roman" w:cs="Times New Roman"/>
              </w:rPr>
            </w:pPr>
            <w:r w:rsidRPr="00C063F6">
              <w:rPr>
                <w:rStyle w:val="selectable-text"/>
                <w:rFonts w:ascii="Times New Roman" w:hAnsi="Times New Roman" w:cs="Times New Roman"/>
              </w:rPr>
              <w:t>During the last group meeting, we reviewed and discussed the feedback received from the proposal presentation. Here are the key points discussed:</w:t>
            </w:r>
          </w:p>
          <w:p w14:paraId="773298F4" w14:textId="77777777" w:rsidR="0030333A" w:rsidRPr="00C063F6" w:rsidRDefault="0030333A" w:rsidP="0030333A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</w:pPr>
            <w:r w:rsidRPr="00C063F6"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  <w:t>Conducted a thorough discussion on the current dengue management process.</w:t>
            </w:r>
          </w:p>
          <w:p w14:paraId="61CED355" w14:textId="01B4266B" w:rsidR="0030333A" w:rsidRPr="00C063F6" w:rsidRDefault="0030333A" w:rsidP="0030333A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</w:pPr>
            <w:r w:rsidRPr="00C063F6"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  <w:t>Explored the suitability of MongoDB for our project and its potential benefits.</w:t>
            </w:r>
          </w:p>
          <w:p w14:paraId="568E5FF6" w14:textId="77777777" w:rsidR="0030333A" w:rsidRPr="00C063F6" w:rsidRDefault="0030333A" w:rsidP="0030333A">
            <w:pPr>
              <w:pStyle w:val="ListParagraph"/>
              <w:numPr>
                <w:ilvl w:val="0"/>
                <w:numId w:val="1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</w:pPr>
            <w:r w:rsidRPr="00C063F6">
              <w:rPr>
                <w:rFonts w:ascii="Times New Roman" w:eastAsia="Times New Roman" w:hAnsi="Times New Roman" w:cs="Times New Roman"/>
                <w:sz w:val="24"/>
                <w:szCs w:val="24"/>
                <w:lang w:bidi="si-LK"/>
              </w:rPr>
              <w:t>Discussed the preparation of an SRS document and strategized future web and mobile application development.</w:t>
            </w:r>
          </w:p>
          <w:p w14:paraId="35AA47D7" w14:textId="0594EB79" w:rsidR="001F7B9B" w:rsidRPr="00C063F6" w:rsidRDefault="001F7B9B" w:rsidP="0030333A">
            <w:pPr>
              <w:pStyle w:val="ListParagraph"/>
              <w:rPr>
                <w:rFonts w:ascii="Times New Roman" w:hAnsi="Times New Roman" w:cs="Times New Roman"/>
                <w:color w:val="A6A6A6" w:themeColor="background1" w:themeShade="A6"/>
              </w:rPr>
            </w:pPr>
          </w:p>
        </w:tc>
      </w:tr>
      <w:tr w:rsidR="00667022" w:rsidRPr="00C063F6" w14:paraId="1ED1C823" w14:textId="77777777" w:rsidTr="00F53F5D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475329" w:rsidRPr="00C063F6" w:rsidRDefault="002C034A">
            <w:pPr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>Responsibilities Accepted by group members</w:t>
            </w:r>
            <w:r w:rsidR="00BA13FA" w:rsidRPr="00C063F6">
              <w:rPr>
                <w:rFonts w:ascii="Times New Roman" w:hAnsi="Times New Roman" w:cs="Times New Roman"/>
                <w:b/>
                <w:color w:val="000000" w:themeColor="text1"/>
              </w:rPr>
              <w:t xml:space="preserve"> for the next two weeks</w:t>
            </w:r>
          </w:p>
        </w:tc>
      </w:tr>
      <w:tr w:rsidR="00752160" w:rsidRPr="00C063F6" w14:paraId="4EB1DC79" w14:textId="77777777" w:rsidTr="00223CB3">
        <w:trPr>
          <w:trHeight w:val="70"/>
        </w:trPr>
        <w:tc>
          <w:tcPr>
            <w:tcW w:w="25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433982EF" w:rsidR="00752160" w:rsidRPr="00C063F6" w:rsidRDefault="00D37F49" w:rsidP="00D37F49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</w:rPr>
              <w:t>[1].</w:t>
            </w:r>
            <w:proofErr w:type="spellStart"/>
            <w:r w:rsidR="00707AE6" w:rsidRPr="00C063F6">
              <w:rPr>
                <w:rFonts w:ascii="Times New Roman" w:hAnsi="Times New Roman" w:cs="Times New Roman"/>
              </w:rPr>
              <w:t>W.G.D.C.Jayanandana</w:t>
            </w:r>
            <w:proofErr w:type="spellEnd"/>
          </w:p>
        </w:tc>
        <w:tc>
          <w:tcPr>
            <w:tcW w:w="7485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C4B8B73" w14:textId="6561E9EF" w:rsidR="00752160" w:rsidRPr="00C063F6" w:rsidRDefault="00D37F49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 xml:space="preserve">Starting implementations in </w:t>
            </w:r>
            <w:r w:rsidR="00223CB3" w:rsidRPr="00C063F6">
              <w:rPr>
                <w:rFonts w:ascii="Times New Roman" w:hAnsi="Times New Roman" w:cs="Times New Roman"/>
              </w:rPr>
              <w:t xml:space="preserve">the </w:t>
            </w:r>
            <w:r w:rsidRPr="00C063F6">
              <w:rPr>
                <w:rFonts w:ascii="Times New Roman" w:hAnsi="Times New Roman" w:cs="Times New Roman"/>
              </w:rPr>
              <w:t xml:space="preserve">web application </w:t>
            </w:r>
          </w:p>
          <w:p w14:paraId="09319871" w14:textId="77777777" w:rsidR="00B86DEF" w:rsidRPr="00C063F6" w:rsidRDefault="00B86DEF">
            <w:pPr>
              <w:rPr>
                <w:rFonts w:ascii="Times New Roman" w:hAnsi="Times New Roman" w:cs="Times New Roman"/>
              </w:rPr>
            </w:pPr>
          </w:p>
        </w:tc>
      </w:tr>
      <w:tr w:rsidR="00752160" w:rsidRPr="00C063F6" w14:paraId="7DA3338D" w14:textId="77777777" w:rsidTr="00223CB3">
        <w:trPr>
          <w:trHeight w:val="70"/>
        </w:trPr>
        <w:tc>
          <w:tcPr>
            <w:tcW w:w="25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1C6C90BB" w:rsidR="00752160" w:rsidRPr="00C063F6" w:rsidRDefault="00D37F49" w:rsidP="00D37F49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</w:rPr>
              <w:lastRenderedPageBreak/>
              <w:t xml:space="preserve">[2]. </w:t>
            </w:r>
            <w:proofErr w:type="spellStart"/>
            <w:r w:rsidR="00707AE6" w:rsidRPr="00C063F6">
              <w:rPr>
                <w:rFonts w:ascii="Times New Roman" w:hAnsi="Times New Roman" w:cs="Times New Roman"/>
              </w:rPr>
              <w:t>S.H.</w:t>
            </w:r>
            <w:proofErr w:type="gramStart"/>
            <w:r w:rsidR="00707AE6" w:rsidRPr="00C063F6">
              <w:rPr>
                <w:rFonts w:ascii="Times New Roman" w:hAnsi="Times New Roman" w:cs="Times New Roman"/>
              </w:rPr>
              <w:t>D.Hesara</w:t>
            </w:r>
            <w:proofErr w:type="spellEnd"/>
            <w:proofErr w:type="gramEnd"/>
          </w:p>
        </w:tc>
        <w:tc>
          <w:tcPr>
            <w:tcW w:w="7485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EAE8D07" w14:textId="77777777" w:rsidR="00752160" w:rsidRPr="00C063F6" w:rsidRDefault="00752160">
            <w:pPr>
              <w:rPr>
                <w:rFonts w:ascii="Times New Roman" w:hAnsi="Times New Roman" w:cs="Times New Roman"/>
              </w:rPr>
            </w:pPr>
          </w:p>
          <w:p w14:paraId="19651D83" w14:textId="3CCD4FD6" w:rsidR="00752160" w:rsidRPr="00C063F6" w:rsidRDefault="00223CB3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>Continuing development</w:t>
            </w:r>
            <w:r w:rsidR="00D37F49" w:rsidRPr="00C063F6">
              <w:rPr>
                <w:rFonts w:ascii="Times New Roman" w:hAnsi="Times New Roman" w:cs="Times New Roman"/>
              </w:rPr>
              <w:t xml:space="preserve"> in</w:t>
            </w:r>
            <w:r w:rsidRPr="00C063F6">
              <w:rPr>
                <w:rFonts w:ascii="Times New Roman" w:hAnsi="Times New Roman" w:cs="Times New Roman"/>
              </w:rPr>
              <w:t xml:space="preserve"> the</w:t>
            </w:r>
            <w:r w:rsidR="00D37F49" w:rsidRPr="00C063F6">
              <w:rPr>
                <w:rFonts w:ascii="Times New Roman" w:hAnsi="Times New Roman" w:cs="Times New Roman"/>
              </w:rPr>
              <w:t xml:space="preserve"> web application</w:t>
            </w:r>
          </w:p>
          <w:p w14:paraId="5729E781" w14:textId="77777777" w:rsidR="00752160" w:rsidRPr="00C063F6" w:rsidRDefault="00752160">
            <w:pPr>
              <w:rPr>
                <w:rFonts w:ascii="Times New Roman" w:hAnsi="Times New Roman" w:cs="Times New Roman"/>
              </w:rPr>
            </w:pPr>
          </w:p>
        </w:tc>
      </w:tr>
      <w:tr w:rsidR="00752160" w:rsidRPr="00C063F6" w14:paraId="1F5F3EB8" w14:textId="77777777" w:rsidTr="00223CB3">
        <w:trPr>
          <w:trHeight w:val="70"/>
        </w:trPr>
        <w:tc>
          <w:tcPr>
            <w:tcW w:w="25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66EEB869" w:rsidR="00752160" w:rsidRPr="00C063F6" w:rsidRDefault="00D37F49" w:rsidP="00D37F49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</w:rPr>
              <w:t xml:space="preserve">[3]. </w:t>
            </w:r>
            <w:proofErr w:type="spellStart"/>
            <w:r w:rsidRPr="00C063F6">
              <w:rPr>
                <w:rFonts w:ascii="Times New Roman" w:hAnsi="Times New Roman" w:cs="Times New Roman"/>
              </w:rPr>
              <w:t>N.</w:t>
            </w:r>
            <w:proofErr w:type="gramStart"/>
            <w:r w:rsidRPr="00C063F6">
              <w:rPr>
                <w:rFonts w:ascii="Times New Roman" w:hAnsi="Times New Roman" w:cs="Times New Roman"/>
              </w:rPr>
              <w:t>V.Wickramasinghe</w:t>
            </w:r>
            <w:proofErr w:type="spellEnd"/>
            <w:proofErr w:type="gramEnd"/>
          </w:p>
        </w:tc>
        <w:tc>
          <w:tcPr>
            <w:tcW w:w="7485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30E538F" w14:textId="78E37B4E" w:rsidR="00752160" w:rsidRPr="00C063F6" w:rsidRDefault="00D37F49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 xml:space="preserve">Continuing development </w:t>
            </w:r>
            <w:r w:rsidR="00223CB3" w:rsidRPr="00C063F6">
              <w:rPr>
                <w:rFonts w:ascii="Times New Roman" w:hAnsi="Times New Roman" w:cs="Times New Roman"/>
              </w:rPr>
              <w:t>in</w:t>
            </w:r>
            <w:r w:rsidRPr="00C063F6">
              <w:rPr>
                <w:rFonts w:ascii="Times New Roman" w:hAnsi="Times New Roman" w:cs="Times New Roman"/>
              </w:rPr>
              <w:t xml:space="preserve"> </w:t>
            </w:r>
            <w:r w:rsidR="00223CB3" w:rsidRPr="00C063F6">
              <w:rPr>
                <w:rFonts w:ascii="Times New Roman" w:hAnsi="Times New Roman" w:cs="Times New Roman"/>
              </w:rPr>
              <w:t xml:space="preserve">the </w:t>
            </w:r>
            <w:r w:rsidRPr="00C063F6">
              <w:rPr>
                <w:rFonts w:ascii="Times New Roman" w:hAnsi="Times New Roman" w:cs="Times New Roman"/>
              </w:rPr>
              <w:t>web application.</w:t>
            </w:r>
          </w:p>
          <w:p w14:paraId="47A85204" w14:textId="77777777" w:rsidR="00752160" w:rsidRPr="00C063F6" w:rsidRDefault="00752160">
            <w:pPr>
              <w:rPr>
                <w:rFonts w:ascii="Times New Roman" w:hAnsi="Times New Roman" w:cs="Times New Roman"/>
              </w:rPr>
            </w:pPr>
          </w:p>
        </w:tc>
      </w:tr>
      <w:tr w:rsidR="00752160" w:rsidRPr="00C063F6" w14:paraId="6D1BBEA8" w14:textId="77777777" w:rsidTr="00223CB3">
        <w:trPr>
          <w:trHeight w:val="70"/>
        </w:trPr>
        <w:tc>
          <w:tcPr>
            <w:tcW w:w="25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4DD505B1" w:rsidR="00752160" w:rsidRPr="00C063F6" w:rsidRDefault="00D37F49" w:rsidP="00D37F49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</w:rPr>
              <w:t xml:space="preserve">[4]. </w:t>
            </w:r>
            <w:proofErr w:type="spellStart"/>
            <w:r w:rsidRPr="00C063F6">
              <w:rPr>
                <w:rFonts w:ascii="Times New Roman" w:hAnsi="Times New Roman" w:cs="Times New Roman"/>
              </w:rPr>
              <w:t>M.M.G.</w:t>
            </w:r>
            <w:proofErr w:type="gramStart"/>
            <w:r w:rsidRPr="00C063F6">
              <w:rPr>
                <w:rFonts w:ascii="Times New Roman" w:hAnsi="Times New Roman" w:cs="Times New Roman"/>
              </w:rPr>
              <w:t>J.Heshara</w:t>
            </w:r>
            <w:proofErr w:type="spellEnd"/>
            <w:proofErr w:type="gramEnd"/>
          </w:p>
        </w:tc>
        <w:tc>
          <w:tcPr>
            <w:tcW w:w="7485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8E81F0" w14:textId="0BB9EBE8" w:rsidR="00B86DEF" w:rsidRPr="00C063F6" w:rsidRDefault="00D37F49" w:rsidP="00B86DEF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 xml:space="preserve">Continuing development </w:t>
            </w:r>
            <w:r w:rsidR="00223CB3" w:rsidRPr="00C063F6">
              <w:rPr>
                <w:rFonts w:ascii="Times New Roman" w:hAnsi="Times New Roman" w:cs="Times New Roman"/>
              </w:rPr>
              <w:t>in the mobile</w:t>
            </w:r>
            <w:r w:rsidRPr="00C063F6">
              <w:rPr>
                <w:rFonts w:ascii="Times New Roman" w:hAnsi="Times New Roman" w:cs="Times New Roman"/>
              </w:rPr>
              <w:t xml:space="preserve"> application.</w:t>
            </w:r>
          </w:p>
        </w:tc>
      </w:tr>
      <w:tr w:rsidR="00752160" w:rsidRPr="00C063F6" w14:paraId="02CCF755" w14:textId="77777777" w:rsidTr="00223CB3">
        <w:trPr>
          <w:trHeight w:val="917"/>
        </w:trPr>
        <w:tc>
          <w:tcPr>
            <w:tcW w:w="25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C6E3781" w14:textId="34DEFF11" w:rsidR="00752160" w:rsidRPr="00C063F6" w:rsidRDefault="00D37F49" w:rsidP="00D37F49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</w:rPr>
              <w:t xml:space="preserve">[5]. </w:t>
            </w:r>
            <w:proofErr w:type="spellStart"/>
            <w:r w:rsidRPr="00C063F6">
              <w:rPr>
                <w:rFonts w:ascii="Times New Roman" w:hAnsi="Times New Roman" w:cs="Times New Roman"/>
              </w:rPr>
              <w:t>P.A.</w:t>
            </w:r>
            <w:proofErr w:type="gramStart"/>
            <w:r w:rsidRPr="00C063F6">
              <w:rPr>
                <w:rFonts w:ascii="Times New Roman" w:hAnsi="Times New Roman" w:cs="Times New Roman"/>
              </w:rPr>
              <w:t>K.Tharushika</w:t>
            </w:r>
            <w:proofErr w:type="spellEnd"/>
            <w:proofErr w:type="gramEnd"/>
          </w:p>
        </w:tc>
        <w:tc>
          <w:tcPr>
            <w:tcW w:w="7485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9FA6C0" w14:textId="0B484DB4" w:rsidR="00752160" w:rsidRPr="00C063F6" w:rsidRDefault="00D37F49" w:rsidP="00D37F49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 xml:space="preserve">Started </w:t>
            </w:r>
            <w:r w:rsidR="001E03D2" w:rsidRPr="00C063F6">
              <w:rPr>
                <w:rFonts w:ascii="Times New Roman" w:hAnsi="Times New Roman" w:cs="Times New Roman"/>
              </w:rPr>
              <w:t xml:space="preserve">Developing and Completing </w:t>
            </w:r>
            <w:r w:rsidR="0030333A" w:rsidRPr="00C063F6">
              <w:rPr>
                <w:rFonts w:ascii="Times New Roman" w:hAnsi="Times New Roman" w:cs="Times New Roman"/>
              </w:rPr>
              <w:t>SRS</w:t>
            </w:r>
            <w:r w:rsidR="001E03D2" w:rsidRPr="00C063F6">
              <w:rPr>
                <w:rFonts w:ascii="Times New Roman" w:hAnsi="Times New Roman" w:cs="Times New Roman"/>
              </w:rPr>
              <w:t xml:space="preserve"> documentation.</w:t>
            </w:r>
          </w:p>
        </w:tc>
      </w:tr>
      <w:tr w:rsidR="00D37F49" w:rsidRPr="00C063F6" w14:paraId="476BD44F" w14:textId="77777777" w:rsidTr="00223CB3">
        <w:trPr>
          <w:trHeight w:val="917"/>
        </w:trPr>
        <w:tc>
          <w:tcPr>
            <w:tcW w:w="259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2EED82" w14:textId="57C196D1" w:rsidR="00D37F49" w:rsidRPr="00C063F6" w:rsidRDefault="00D37F49" w:rsidP="00D37F49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 xml:space="preserve">[6]. </w:t>
            </w:r>
            <w:proofErr w:type="spellStart"/>
            <w:r w:rsidRPr="00C063F6">
              <w:rPr>
                <w:rFonts w:ascii="Times New Roman" w:hAnsi="Times New Roman" w:cs="Times New Roman"/>
              </w:rPr>
              <w:t>U.</w:t>
            </w:r>
            <w:proofErr w:type="gramStart"/>
            <w:r w:rsidRPr="00C063F6">
              <w:rPr>
                <w:rFonts w:ascii="Times New Roman" w:hAnsi="Times New Roman" w:cs="Times New Roman"/>
              </w:rPr>
              <w:t>S.Wijamuni</w:t>
            </w:r>
            <w:proofErr w:type="spellEnd"/>
            <w:proofErr w:type="gramEnd"/>
          </w:p>
        </w:tc>
        <w:tc>
          <w:tcPr>
            <w:tcW w:w="7485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A5A5B43" w14:textId="5EC04338" w:rsidR="00D37F49" w:rsidRPr="00C063F6" w:rsidRDefault="001E03D2" w:rsidP="00101615">
            <w:pPr>
              <w:rPr>
                <w:rFonts w:ascii="Times New Roman" w:hAnsi="Times New Roman" w:cs="Times New Roman"/>
              </w:rPr>
            </w:pPr>
            <w:r w:rsidRPr="00C063F6">
              <w:rPr>
                <w:rFonts w:ascii="Times New Roman" w:hAnsi="Times New Roman" w:cs="Times New Roman"/>
              </w:rPr>
              <w:t xml:space="preserve">Started developing and Completing </w:t>
            </w:r>
            <w:r w:rsidR="0030333A" w:rsidRPr="00C063F6">
              <w:rPr>
                <w:rFonts w:ascii="Times New Roman" w:hAnsi="Times New Roman" w:cs="Times New Roman"/>
              </w:rPr>
              <w:t>SRS</w:t>
            </w:r>
            <w:r w:rsidRPr="00C063F6">
              <w:rPr>
                <w:rFonts w:ascii="Times New Roman" w:hAnsi="Times New Roman" w:cs="Times New Roman"/>
              </w:rPr>
              <w:t xml:space="preserve"> document</w:t>
            </w:r>
            <w:r w:rsidR="00223CB3" w:rsidRPr="00C063F6">
              <w:rPr>
                <w:rFonts w:ascii="Times New Roman" w:hAnsi="Times New Roman" w:cs="Times New Roman"/>
              </w:rPr>
              <w:t>ation.</w:t>
            </w:r>
          </w:p>
        </w:tc>
      </w:tr>
      <w:tr w:rsidR="00237BC0" w:rsidRPr="00C063F6" w14:paraId="0A8E5939" w14:textId="77777777" w:rsidTr="00F53F5D">
        <w:trPr>
          <w:trHeight w:val="70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412F6194" w14:textId="77777777" w:rsidR="00CF755A" w:rsidRPr="00C063F6" w:rsidRDefault="00237BC0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bookmarkStart w:id="0" w:name="OLE_LINK1"/>
            <w:bookmarkStart w:id="1" w:name="OLE_LINK2"/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>Supervisor’s</w:t>
            </w:r>
            <w:r w:rsidR="00EE568E" w:rsidRPr="00C063F6">
              <w:rPr>
                <w:rFonts w:ascii="Times New Roman" w:hAnsi="Times New Roman" w:cs="Times New Roman"/>
                <w:b/>
                <w:color w:val="000000" w:themeColor="text1"/>
              </w:rPr>
              <w:t xml:space="preserve">/ </w:t>
            </w:r>
            <w:r w:rsidR="00E629B5" w:rsidRPr="00C063F6">
              <w:rPr>
                <w:rFonts w:ascii="Times New Roman" w:hAnsi="Times New Roman" w:cs="Times New Roman"/>
                <w:b/>
                <w:color w:val="000000" w:themeColor="text1"/>
              </w:rPr>
              <w:t xml:space="preserve">Co-Supervisor’s </w:t>
            </w:r>
            <w:r w:rsidR="00110F85" w:rsidRPr="00C063F6">
              <w:rPr>
                <w:rFonts w:ascii="Times New Roman" w:hAnsi="Times New Roman" w:cs="Times New Roman"/>
                <w:b/>
                <w:color w:val="000000" w:themeColor="text1"/>
              </w:rPr>
              <w:t>r</w:t>
            </w: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>emark</w:t>
            </w:r>
            <w:r w:rsidR="00D9279D" w:rsidRPr="00C063F6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  <w:r w:rsidR="00110F85" w:rsidRPr="00C063F6">
              <w:rPr>
                <w:rFonts w:ascii="Times New Roman" w:hAnsi="Times New Roman" w:cs="Times New Roman"/>
                <w:b/>
                <w:color w:val="000000" w:themeColor="text1"/>
              </w:rPr>
              <w:t xml:space="preserve">has to be submitted using the Google Form provided in the UGVLE course page. </w:t>
            </w:r>
          </w:p>
          <w:p w14:paraId="2FC0B69D" w14:textId="6F549560" w:rsidR="00237BC0" w:rsidRPr="00C063F6" w:rsidRDefault="00110F85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>It is the responsibility of the students to share the Google form with the supervisors and the co</w:t>
            </w:r>
            <w:r w:rsidR="001D11DF" w:rsidRPr="00C063F6">
              <w:rPr>
                <w:rFonts w:ascii="Times New Roman" w:hAnsi="Times New Roman" w:cs="Times New Roman"/>
                <w:b/>
                <w:color w:val="000000" w:themeColor="text1"/>
              </w:rPr>
              <w:t>-</w:t>
            </w: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>supervisor</w:t>
            </w:r>
            <w:r w:rsidR="001D11DF" w:rsidRPr="00C063F6">
              <w:rPr>
                <w:rFonts w:ascii="Times New Roman" w:hAnsi="Times New Roman" w:cs="Times New Roman"/>
                <w:b/>
                <w:color w:val="000000" w:themeColor="text1"/>
              </w:rPr>
              <w:t>s</w:t>
            </w: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>.</w:t>
            </w:r>
          </w:p>
          <w:p w14:paraId="1B4AB50F" w14:textId="1E33B940" w:rsidR="00CF755A" w:rsidRPr="00C063F6" w:rsidRDefault="00CF755A">
            <w:pPr>
              <w:rPr>
                <w:rFonts w:ascii="Times New Roman" w:hAnsi="Times New Roman" w:cs="Times New Roman"/>
                <w:b/>
              </w:rPr>
            </w:pPr>
            <w:r w:rsidRPr="00C063F6">
              <w:rPr>
                <w:rFonts w:ascii="Times New Roman" w:hAnsi="Times New Roman" w:cs="Times New Roman"/>
                <w:b/>
              </w:rPr>
              <w:t>Only one form is requested to be submitted by the supervisor and the co-supervisor pre one bi</w:t>
            </w:r>
            <w:r w:rsidR="001D11DF" w:rsidRPr="00C063F6">
              <w:rPr>
                <w:rFonts w:ascii="Times New Roman" w:hAnsi="Times New Roman" w:cs="Times New Roman"/>
                <w:b/>
              </w:rPr>
              <w:t>-</w:t>
            </w:r>
            <w:r w:rsidRPr="00C063F6">
              <w:rPr>
                <w:rFonts w:ascii="Times New Roman" w:hAnsi="Times New Roman" w:cs="Times New Roman"/>
                <w:b/>
              </w:rPr>
              <w:t>w</w:t>
            </w:r>
            <w:r w:rsidR="001D11DF" w:rsidRPr="00C063F6">
              <w:rPr>
                <w:rFonts w:ascii="Times New Roman" w:hAnsi="Times New Roman" w:cs="Times New Roman"/>
                <w:b/>
              </w:rPr>
              <w:t>e</w:t>
            </w:r>
            <w:r w:rsidRPr="00C063F6">
              <w:rPr>
                <w:rFonts w:ascii="Times New Roman" w:hAnsi="Times New Roman" w:cs="Times New Roman"/>
                <w:b/>
              </w:rPr>
              <w:t>ekly report.</w:t>
            </w:r>
          </w:p>
          <w:p w14:paraId="59DF822D" w14:textId="77777777" w:rsidR="00CF755A" w:rsidRPr="00C063F6" w:rsidRDefault="00CF755A">
            <w:pPr>
              <w:rPr>
                <w:rFonts w:ascii="Times New Roman" w:hAnsi="Times New Roman" w:cs="Times New Roman"/>
                <w:b/>
              </w:rPr>
            </w:pPr>
            <w:r w:rsidRPr="00C063F6">
              <w:rPr>
                <w:rFonts w:ascii="Times New Roman" w:hAnsi="Times New Roman" w:cs="Times New Roman"/>
                <w:b/>
              </w:rPr>
              <w:t>Signature of the supervisor and the co-supervisor is not required in the bi-weekly report, but the submission of Google form by the supervisor/co-supervisor is required.</w:t>
            </w:r>
          </w:p>
          <w:p w14:paraId="75DEF58D" w14:textId="77777777" w:rsidR="00CF755A" w:rsidRPr="00C063F6" w:rsidRDefault="00CF755A">
            <w:pPr>
              <w:rPr>
                <w:rFonts w:ascii="Times New Roman" w:hAnsi="Times New Roman" w:cs="Times New Roman"/>
                <w:b/>
              </w:rPr>
            </w:pPr>
            <w:r w:rsidRPr="00C063F6">
              <w:rPr>
                <w:rFonts w:ascii="Times New Roman" w:hAnsi="Times New Roman" w:cs="Times New Roman"/>
                <w:b/>
              </w:rPr>
              <w:t xml:space="preserve">Students </w:t>
            </w:r>
            <w:r w:rsidR="00542535" w:rsidRPr="00C063F6">
              <w:rPr>
                <w:rFonts w:ascii="Times New Roman" w:hAnsi="Times New Roman" w:cs="Times New Roman"/>
                <w:b/>
              </w:rPr>
              <w:t>must</w:t>
            </w:r>
            <w:r w:rsidRPr="00C063F6">
              <w:rPr>
                <w:rFonts w:ascii="Times New Roman" w:hAnsi="Times New Roman" w:cs="Times New Roman"/>
                <w:b/>
              </w:rPr>
              <w:t xml:space="preserve"> upload the PDF version of the filled bi-weekly report to the link provided in the UGVLE course page before the deadline.  </w:t>
            </w:r>
            <w:bookmarkEnd w:id="0"/>
            <w:bookmarkEnd w:id="1"/>
          </w:p>
          <w:p w14:paraId="0C393AB8" w14:textId="42BA0858" w:rsidR="00542535" w:rsidRPr="00C063F6" w:rsidRDefault="00542535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475329" w:rsidRPr="00C063F6" w14:paraId="65A4967D" w14:textId="77777777" w:rsidTr="00F53F5D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703D60BA" w:rsidR="00475329" w:rsidRPr="00C063F6" w:rsidRDefault="0014533F">
            <w:pPr>
              <w:rPr>
                <w:rFonts w:ascii="Times New Roman" w:hAnsi="Times New Roman" w:cs="Times New Roman"/>
                <w:b/>
              </w:rPr>
            </w:pP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 xml:space="preserve">Any Other </w:t>
            </w:r>
            <w:r w:rsidR="002866F3" w:rsidRPr="00C063F6">
              <w:rPr>
                <w:rFonts w:ascii="Times New Roman" w:hAnsi="Times New Roman" w:cs="Times New Roman"/>
                <w:b/>
                <w:color w:val="000000" w:themeColor="text1"/>
              </w:rPr>
              <w:t>Notes</w:t>
            </w:r>
            <w:r w:rsidR="00C94708" w:rsidRPr="00C063F6">
              <w:rPr>
                <w:rFonts w:ascii="Times New Roman" w:hAnsi="Times New Roman" w:cs="Times New Roman"/>
                <w:b/>
                <w:color w:val="000000" w:themeColor="text1"/>
              </w:rPr>
              <w:t xml:space="preserve"> (Email evidence/screenshot from supervisor)</w:t>
            </w:r>
            <w:r w:rsidR="00D9279D" w:rsidRPr="00C063F6">
              <w:rPr>
                <w:rFonts w:ascii="Times New Roman" w:hAnsi="Times New Roman" w:cs="Times New Roman"/>
                <w:b/>
                <w:color w:val="000000" w:themeColor="text1"/>
              </w:rPr>
              <w:t xml:space="preserve"> </w:t>
            </w:r>
          </w:p>
        </w:tc>
      </w:tr>
      <w:tr w:rsidR="002C034A" w:rsidRPr="00C063F6" w14:paraId="65BE5535" w14:textId="77777777" w:rsidTr="00752D68">
        <w:trPr>
          <w:trHeight w:val="2087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0D3CE5C" w14:textId="77777777" w:rsidR="00B45F46" w:rsidRPr="00C063F6" w:rsidRDefault="00B45F46" w:rsidP="009221F0">
            <w:pPr>
              <w:rPr>
                <w:rFonts w:ascii="Times New Roman" w:hAnsi="Times New Roman" w:cs="Times New Roman"/>
              </w:rPr>
            </w:pPr>
          </w:p>
          <w:p w14:paraId="2AF203B6" w14:textId="77777777" w:rsidR="00EE6DE3" w:rsidRPr="00C063F6" w:rsidRDefault="00EE6DE3" w:rsidP="009221F0">
            <w:pPr>
              <w:rPr>
                <w:rFonts w:ascii="Times New Roman" w:hAnsi="Times New Roman" w:cs="Times New Roman"/>
              </w:rPr>
            </w:pPr>
          </w:p>
          <w:p w14:paraId="096A226E" w14:textId="77777777" w:rsidR="00EE6DE3" w:rsidRPr="00C063F6" w:rsidRDefault="00EE6DE3" w:rsidP="009221F0">
            <w:pPr>
              <w:rPr>
                <w:rFonts w:ascii="Times New Roman" w:hAnsi="Times New Roman" w:cs="Times New Roman"/>
              </w:rPr>
            </w:pPr>
          </w:p>
          <w:p w14:paraId="64ECF8B5" w14:textId="77777777" w:rsidR="00EE6DE3" w:rsidRPr="00C063F6" w:rsidRDefault="00EE6DE3" w:rsidP="009221F0">
            <w:pPr>
              <w:rPr>
                <w:rFonts w:ascii="Times New Roman" w:hAnsi="Times New Roman" w:cs="Times New Roman"/>
              </w:rPr>
            </w:pPr>
          </w:p>
          <w:p w14:paraId="2105030C" w14:textId="77777777" w:rsidR="00EE6DE3" w:rsidRPr="00C063F6" w:rsidRDefault="00EE6DE3" w:rsidP="009221F0">
            <w:pPr>
              <w:rPr>
                <w:rFonts w:ascii="Times New Roman" w:hAnsi="Times New Roman" w:cs="Times New Roman"/>
              </w:rPr>
            </w:pPr>
          </w:p>
          <w:p w14:paraId="77093807" w14:textId="77777777" w:rsidR="00EE6DE3" w:rsidRPr="00C063F6" w:rsidRDefault="00EE6DE3" w:rsidP="009221F0">
            <w:pPr>
              <w:rPr>
                <w:rFonts w:ascii="Times New Roman" w:hAnsi="Times New Roman" w:cs="Times New Roman"/>
              </w:rPr>
            </w:pPr>
          </w:p>
          <w:p w14:paraId="0F679EBE" w14:textId="77777777" w:rsidR="00EE6DE3" w:rsidRPr="00C063F6" w:rsidRDefault="00EE6DE3" w:rsidP="009221F0">
            <w:pPr>
              <w:rPr>
                <w:rFonts w:ascii="Times New Roman" w:hAnsi="Times New Roman" w:cs="Times New Roman"/>
              </w:rPr>
            </w:pPr>
          </w:p>
          <w:p w14:paraId="1224CD14" w14:textId="77777777" w:rsidR="00EE6DE3" w:rsidRPr="00C063F6" w:rsidRDefault="00EE6DE3" w:rsidP="009221F0">
            <w:pPr>
              <w:rPr>
                <w:rFonts w:ascii="Times New Roman" w:hAnsi="Times New Roman" w:cs="Times New Roman"/>
              </w:rPr>
            </w:pPr>
          </w:p>
          <w:p w14:paraId="207B95BA" w14:textId="77777777" w:rsidR="00EE6DE3" w:rsidRPr="00C063F6" w:rsidRDefault="00EE6DE3" w:rsidP="009221F0">
            <w:pPr>
              <w:rPr>
                <w:rFonts w:ascii="Times New Roman" w:hAnsi="Times New Roman" w:cs="Times New Roman"/>
              </w:rPr>
            </w:pPr>
          </w:p>
          <w:p w14:paraId="762E3543" w14:textId="402BB339" w:rsidR="00EE6DE3" w:rsidRPr="00C063F6" w:rsidRDefault="00EE6DE3" w:rsidP="009221F0">
            <w:pPr>
              <w:rPr>
                <w:rFonts w:ascii="Times New Roman" w:hAnsi="Times New Roman" w:cs="Times New Roman"/>
              </w:rPr>
            </w:pPr>
          </w:p>
        </w:tc>
      </w:tr>
      <w:tr w:rsidR="00494D93" w:rsidRPr="00C063F6" w14:paraId="5B33D7E8" w14:textId="77777777" w:rsidTr="00F53F5D">
        <w:trPr>
          <w:trHeight w:val="12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494D93" w:rsidRPr="00C063F6" w:rsidRDefault="00494D93" w:rsidP="00494D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>Attendance of the group members</w:t>
            </w:r>
          </w:p>
        </w:tc>
      </w:tr>
      <w:tr w:rsidR="00494D93" w:rsidRPr="00C063F6" w14:paraId="41752CBF" w14:textId="77777777" w:rsidTr="00223CB3">
        <w:trPr>
          <w:trHeight w:val="125"/>
        </w:trPr>
        <w:tc>
          <w:tcPr>
            <w:tcW w:w="5492" w:type="dxa"/>
            <w:gridSpan w:val="3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494D93" w:rsidRPr="00C063F6" w:rsidRDefault="00494D93" w:rsidP="00494D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>Student Name</w:t>
            </w:r>
          </w:p>
        </w:tc>
        <w:tc>
          <w:tcPr>
            <w:tcW w:w="2212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494D93" w:rsidRPr="00C063F6" w:rsidRDefault="00EE16F6" w:rsidP="00494D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>Index</w:t>
            </w:r>
            <w:r w:rsidR="00494D93" w:rsidRPr="00C063F6">
              <w:rPr>
                <w:rFonts w:ascii="Times New Roman" w:hAnsi="Times New Roman" w:cs="Times New Roman"/>
                <w:b/>
                <w:color w:val="000000" w:themeColor="text1"/>
              </w:rPr>
              <w:t xml:space="preserve"> No.</w:t>
            </w:r>
          </w:p>
        </w:tc>
        <w:tc>
          <w:tcPr>
            <w:tcW w:w="237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494D93" w:rsidRPr="00C063F6" w:rsidRDefault="00494D93" w:rsidP="00494D93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C063F6">
              <w:rPr>
                <w:rFonts w:ascii="Times New Roman" w:hAnsi="Times New Roman" w:cs="Times New Roman"/>
                <w:b/>
                <w:color w:val="000000" w:themeColor="text1"/>
              </w:rPr>
              <w:t>Signature</w:t>
            </w:r>
          </w:p>
        </w:tc>
      </w:tr>
      <w:tr w:rsidR="00494D93" w:rsidRPr="00C063F6" w14:paraId="3865B20C" w14:textId="77777777" w:rsidTr="00223CB3">
        <w:trPr>
          <w:trHeight w:val="422"/>
        </w:trPr>
        <w:tc>
          <w:tcPr>
            <w:tcW w:w="549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24C61D96" w:rsidR="00494D93" w:rsidRPr="00C063F6" w:rsidRDefault="005C500E" w:rsidP="005C500E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C063F6">
              <w:rPr>
                <w:rFonts w:ascii="Times New Roman" w:hAnsi="Times New Roman" w:cs="Times New Roman"/>
              </w:rPr>
              <w:t>W.G.D.</w:t>
            </w:r>
            <w:proofErr w:type="gramStart"/>
            <w:r w:rsidRPr="00C063F6">
              <w:rPr>
                <w:rFonts w:ascii="Times New Roman" w:hAnsi="Times New Roman" w:cs="Times New Roman"/>
              </w:rPr>
              <w:t>C.Jayanandana</w:t>
            </w:r>
            <w:proofErr w:type="spellEnd"/>
            <w:proofErr w:type="gramEnd"/>
            <w:r w:rsidRPr="00C063F6">
              <w:rPr>
                <w:rFonts w:ascii="Times New Roman" w:hAnsi="Times New Roman" w:cs="Times New Roman"/>
              </w:rPr>
              <w:t xml:space="preserve">  </w:t>
            </w:r>
          </w:p>
        </w:tc>
        <w:tc>
          <w:tcPr>
            <w:tcW w:w="22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29024C" w14:textId="77777777" w:rsidR="00223CB3" w:rsidRPr="00C063F6" w:rsidRDefault="00223CB3" w:rsidP="00223CB3">
            <w:pPr>
              <w:jc w:val="center"/>
              <w:rPr>
                <w:rFonts w:ascii="Times New Roman" w:hAnsi="Times New Roman" w:cs="Times New Roman"/>
              </w:rPr>
            </w:pPr>
          </w:p>
          <w:p w14:paraId="7B9AC66F" w14:textId="77777777" w:rsidR="00223CB3" w:rsidRPr="00C063F6" w:rsidRDefault="00223CB3" w:rsidP="00223CB3">
            <w:pPr>
              <w:rPr>
                <w:rFonts w:ascii="Times New Roman" w:hAnsi="Times New Roman" w:cs="Times New Roman"/>
              </w:rPr>
            </w:pPr>
          </w:p>
          <w:p w14:paraId="599E1A81" w14:textId="684A0B27" w:rsidR="00494D93" w:rsidRPr="00C063F6" w:rsidRDefault="00223CB3" w:rsidP="00223CB3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</w:rPr>
              <w:t>20000812</w:t>
            </w:r>
          </w:p>
        </w:tc>
        <w:tc>
          <w:tcPr>
            <w:tcW w:w="23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3168DD40" w:rsidR="00494D93" w:rsidRPr="00C063F6" w:rsidRDefault="005C500E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EFCB48C" wp14:editId="5FA71F99">
                  <wp:extent cx="751332" cy="809244"/>
                  <wp:effectExtent l="0" t="0" r="0" b="0"/>
                  <wp:docPr id="7270" name="Picture 727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70" name="Picture 7270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1332" cy="809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23CB3" w:rsidRPr="00C063F6" w14:paraId="00C9CEB4" w14:textId="77777777" w:rsidTr="00223CB3">
        <w:trPr>
          <w:trHeight w:val="440"/>
        </w:trPr>
        <w:tc>
          <w:tcPr>
            <w:tcW w:w="549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7EC4E9B1" w:rsidR="00223CB3" w:rsidRPr="00C063F6" w:rsidRDefault="00223CB3" w:rsidP="00223CB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C063F6">
              <w:rPr>
                <w:rFonts w:ascii="Times New Roman" w:hAnsi="Times New Roman" w:cs="Times New Roman"/>
              </w:rPr>
              <w:t>S.H.</w:t>
            </w:r>
            <w:proofErr w:type="gramStart"/>
            <w:r w:rsidRPr="00C063F6">
              <w:rPr>
                <w:rFonts w:ascii="Times New Roman" w:hAnsi="Times New Roman" w:cs="Times New Roman"/>
              </w:rPr>
              <w:t>D.Hesara</w:t>
            </w:r>
            <w:proofErr w:type="spellEnd"/>
            <w:proofErr w:type="gramEnd"/>
          </w:p>
        </w:tc>
        <w:tc>
          <w:tcPr>
            <w:tcW w:w="22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517142B" w14:textId="6942B693" w:rsidR="00223CB3" w:rsidRPr="00C063F6" w:rsidRDefault="00223CB3" w:rsidP="00223CB3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</w:rPr>
              <w:t xml:space="preserve">20000758 </w:t>
            </w:r>
          </w:p>
        </w:tc>
        <w:tc>
          <w:tcPr>
            <w:tcW w:w="23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21669F37" w:rsidR="00223CB3" w:rsidRPr="00C063F6" w:rsidRDefault="00223CB3" w:rsidP="00223CB3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8F6B9D9" wp14:editId="2C44B4DE">
                  <wp:extent cx="1129284" cy="653796"/>
                  <wp:effectExtent l="0" t="0" r="0" b="0"/>
                  <wp:docPr id="7272" name="Picture 727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72" name="Picture 7272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9284" cy="6537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23CB3" w:rsidRPr="00C063F6" w14:paraId="5B2D571B" w14:textId="77777777" w:rsidTr="00223CB3">
        <w:trPr>
          <w:trHeight w:val="440"/>
        </w:trPr>
        <w:tc>
          <w:tcPr>
            <w:tcW w:w="549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36F6950C" w:rsidR="00223CB3" w:rsidRPr="00C063F6" w:rsidRDefault="00223CB3" w:rsidP="00223CB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C063F6">
              <w:rPr>
                <w:rFonts w:ascii="Times New Roman" w:hAnsi="Times New Roman" w:cs="Times New Roman"/>
              </w:rPr>
              <w:t>N.</w:t>
            </w:r>
            <w:proofErr w:type="gramStart"/>
            <w:r w:rsidRPr="00C063F6">
              <w:rPr>
                <w:rFonts w:ascii="Times New Roman" w:hAnsi="Times New Roman" w:cs="Times New Roman"/>
              </w:rPr>
              <w:t>V.Wickramasinghe</w:t>
            </w:r>
            <w:proofErr w:type="spellEnd"/>
            <w:proofErr w:type="gramEnd"/>
          </w:p>
        </w:tc>
        <w:tc>
          <w:tcPr>
            <w:tcW w:w="22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204E2C" w14:textId="77777777" w:rsidR="00223CB3" w:rsidRPr="00C063F6" w:rsidRDefault="00223CB3" w:rsidP="00223CB3">
            <w:pPr>
              <w:rPr>
                <w:rFonts w:ascii="Times New Roman" w:hAnsi="Times New Roman" w:cs="Times New Roman"/>
              </w:rPr>
            </w:pPr>
          </w:p>
          <w:p w14:paraId="270D6E54" w14:textId="7BBB8668" w:rsidR="00223CB3" w:rsidRPr="00C063F6" w:rsidRDefault="00223CB3" w:rsidP="00223CB3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</w:rPr>
              <w:t>20002106</w:t>
            </w:r>
          </w:p>
        </w:tc>
        <w:tc>
          <w:tcPr>
            <w:tcW w:w="23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3AD35966" w:rsidR="00223CB3" w:rsidRPr="00C063F6" w:rsidRDefault="00223CB3" w:rsidP="00223CB3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9197FE9" wp14:editId="424CF007">
                  <wp:extent cx="1008888" cy="577596"/>
                  <wp:effectExtent l="0" t="0" r="0" b="0"/>
                  <wp:docPr id="7274" name="Picture 727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74" name="Picture 7274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8888" cy="5775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23CB3" w:rsidRPr="00C063F6" w14:paraId="71309216" w14:textId="77777777" w:rsidTr="00F115E0">
        <w:trPr>
          <w:trHeight w:val="440"/>
        </w:trPr>
        <w:tc>
          <w:tcPr>
            <w:tcW w:w="549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349263C7" w:rsidR="00223CB3" w:rsidRPr="00C063F6" w:rsidRDefault="00223CB3" w:rsidP="00223CB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C063F6">
              <w:rPr>
                <w:rFonts w:ascii="Times New Roman" w:hAnsi="Times New Roman" w:cs="Times New Roman"/>
              </w:rPr>
              <w:t>M.M.G.</w:t>
            </w:r>
            <w:proofErr w:type="gramStart"/>
            <w:r w:rsidRPr="00C063F6">
              <w:rPr>
                <w:rFonts w:ascii="Times New Roman" w:hAnsi="Times New Roman" w:cs="Times New Roman"/>
              </w:rPr>
              <w:t>J.Heshara</w:t>
            </w:r>
            <w:proofErr w:type="spellEnd"/>
            <w:proofErr w:type="gramEnd"/>
          </w:p>
        </w:tc>
        <w:tc>
          <w:tcPr>
            <w:tcW w:w="22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DF27141" w14:textId="5A0E844E" w:rsidR="00223CB3" w:rsidRPr="00C063F6" w:rsidRDefault="00223CB3" w:rsidP="00223CB3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</w:rPr>
              <w:t xml:space="preserve">20000774 </w:t>
            </w:r>
          </w:p>
        </w:tc>
        <w:tc>
          <w:tcPr>
            <w:tcW w:w="23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597D3548" w:rsidR="00223CB3" w:rsidRPr="00C063F6" w:rsidRDefault="00223CB3" w:rsidP="00223CB3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371F40F" wp14:editId="35ACA251">
                  <wp:extent cx="1129284" cy="560832"/>
                  <wp:effectExtent l="0" t="0" r="0" b="0"/>
                  <wp:docPr id="7356" name="Picture 735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56" name="Picture 7356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9284" cy="560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23CB3" w:rsidRPr="00C063F6" w14:paraId="6019F07E" w14:textId="77777777" w:rsidTr="00223CB3">
        <w:trPr>
          <w:trHeight w:val="440"/>
        </w:trPr>
        <w:tc>
          <w:tcPr>
            <w:tcW w:w="549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6F614256" w14:textId="2A11CC16" w:rsidR="00223CB3" w:rsidRPr="00C063F6" w:rsidRDefault="00223CB3" w:rsidP="00223CB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color w:val="A6A6A6" w:themeColor="background1" w:themeShade="A6"/>
              </w:rPr>
            </w:pPr>
            <w:proofErr w:type="spellStart"/>
            <w:r w:rsidRPr="00C063F6">
              <w:rPr>
                <w:rFonts w:ascii="Times New Roman" w:hAnsi="Times New Roman" w:cs="Times New Roman"/>
              </w:rPr>
              <w:t>P.A.</w:t>
            </w:r>
            <w:proofErr w:type="gramStart"/>
            <w:r w:rsidRPr="00C063F6">
              <w:rPr>
                <w:rFonts w:ascii="Times New Roman" w:hAnsi="Times New Roman" w:cs="Times New Roman"/>
              </w:rPr>
              <w:t>K.Tharushika</w:t>
            </w:r>
            <w:proofErr w:type="spellEnd"/>
            <w:proofErr w:type="gramEnd"/>
          </w:p>
          <w:p w14:paraId="013AD043" w14:textId="77777777" w:rsidR="00223CB3" w:rsidRPr="00C063F6" w:rsidRDefault="00223CB3" w:rsidP="00223CB3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2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FCA1ABB" w14:textId="77777777" w:rsidR="00223CB3" w:rsidRPr="00C063F6" w:rsidRDefault="00223CB3" w:rsidP="00223CB3">
            <w:pPr>
              <w:rPr>
                <w:rFonts w:ascii="Times New Roman" w:hAnsi="Times New Roman" w:cs="Times New Roman"/>
              </w:rPr>
            </w:pPr>
          </w:p>
          <w:p w14:paraId="485446EC" w14:textId="4663DAB5" w:rsidR="00223CB3" w:rsidRPr="00C063F6" w:rsidRDefault="00223CB3" w:rsidP="00223CB3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</w:rPr>
              <w:t>20021038</w:t>
            </w:r>
          </w:p>
        </w:tc>
        <w:tc>
          <w:tcPr>
            <w:tcW w:w="23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31A87F" w14:textId="6E60CC2F" w:rsidR="00223CB3" w:rsidRPr="00C063F6" w:rsidRDefault="00223CB3" w:rsidP="00223CB3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286293A" wp14:editId="3FE85D2D">
                  <wp:extent cx="1371600" cy="605028"/>
                  <wp:effectExtent l="0" t="0" r="0" b="0"/>
                  <wp:docPr id="7358" name="Picture 735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58" name="Picture 7358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6050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23CB3" w:rsidRPr="00C063F6" w14:paraId="403E2F0F" w14:textId="77777777" w:rsidTr="00223CB3">
        <w:trPr>
          <w:trHeight w:val="440"/>
        </w:trPr>
        <w:tc>
          <w:tcPr>
            <w:tcW w:w="5492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5B16D2F" w14:textId="0F6F1394" w:rsidR="00223CB3" w:rsidRPr="00C063F6" w:rsidRDefault="00223CB3" w:rsidP="00223CB3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</w:rPr>
            </w:pPr>
            <w:proofErr w:type="spellStart"/>
            <w:r w:rsidRPr="00C063F6">
              <w:rPr>
                <w:rFonts w:ascii="Times New Roman" w:hAnsi="Times New Roman" w:cs="Times New Roman"/>
              </w:rPr>
              <w:lastRenderedPageBreak/>
              <w:t>U.</w:t>
            </w:r>
            <w:proofErr w:type="gramStart"/>
            <w:r w:rsidRPr="00C063F6">
              <w:rPr>
                <w:rFonts w:ascii="Times New Roman" w:hAnsi="Times New Roman" w:cs="Times New Roman"/>
              </w:rPr>
              <w:t>S.Wijamuni</w:t>
            </w:r>
            <w:proofErr w:type="spellEnd"/>
            <w:proofErr w:type="gramEnd"/>
          </w:p>
        </w:tc>
        <w:tc>
          <w:tcPr>
            <w:tcW w:w="2212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B687E1" w14:textId="7A40B1DB" w:rsidR="00223CB3" w:rsidRPr="00C063F6" w:rsidRDefault="00223CB3" w:rsidP="00223CB3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</w:rPr>
              <w:t>20021194</w:t>
            </w:r>
          </w:p>
        </w:tc>
        <w:tc>
          <w:tcPr>
            <w:tcW w:w="237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879A7A" w14:textId="20DAECC6" w:rsidR="00223CB3" w:rsidRPr="00C063F6" w:rsidRDefault="00223CB3" w:rsidP="00223CB3">
            <w:pPr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C063F6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9BA3ABB" wp14:editId="486BC065">
                  <wp:extent cx="466344" cy="292608"/>
                  <wp:effectExtent l="0" t="0" r="0" b="0"/>
                  <wp:docPr id="40752" name="Picture 4075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752" name="Picture 40752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344" cy="292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2C023D" w14:textId="77777777" w:rsidR="00475329" w:rsidRPr="00C063F6" w:rsidRDefault="00475329">
      <w:pPr>
        <w:rPr>
          <w:rFonts w:ascii="Times New Roman" w:hAnsi="Times New Roman" w:cs="Times New Roman"/>
        </w:rPr>
      </w:pPr>
    </w:p>
    <w:sectPr w:rsidR="00475329" w:rsidRPr="00C063F6" w:rsidSect="0067124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8DF0D5" w14:textId="77777777" w:rsidR="001665DF" w:rsidRDefault="001665DF" w:rsidP="002E2F89">
      <w:pPr>
        <w:spacing w:after="0" w:line="240" w:lineRule="auto"/>
      </w:pPr>
      <w:r>
        <w:separator/>
      </w:r>
    </w:p>
  </w:endnote>
  <w:endnote w:type="continuationSeparator" w:id="0">
    <w:p w14:paraId="7402CA0B" w14:textId="77777777" w:rsidR="001665DF" w:rsidRDefault="001665DF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35489" w14:textId="77777777" w:rsidR="001665DF" w:rsidRDefault="001665DF" w:rsidP="002E2F89">
      <w:pPr>
        <w:spacing w:after="0" w:line="240" w:lineRule="auto"/>
      </w:pPr>
      <w:r>
        <w:separator/>
      </w:r>
    </w:p>
  </w:footnote>
  <w:footnote w:type="continuationSeparator" w:id="0">
    <w:p w14:paraId="4045FEE0" w14:textId="77777777" w:rsidR="001665DF" w:rsidRDefault="001665DF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7E4191"/>
    <w:multiLevelType w:val="hybridMultilevel"/>
    <w:tmpl w:val="D5F0DD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A07EA7"/>
    <w:multiLevelType w:val="hybridMultilevel"/>
    <w:tmpl w:val="FEC42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113555"/>
    <w:multiLevelType w:val="hybridMultilevel"/>
    <w:tmpl w:val="2F14640E"/>
    <w:lvl w:ilvl="0" w:tplc="0952D90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FC15C3"/>
    <w:multiLevelType w:val="hybridMultilevel"/>
    <w:tmpl w:val="9E90821E"/>
    <w:lvl w:ilvl="0" w:tplc="390AACF4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1138BD"/>
    <w:multiLevelType w:val="hybridMultilevel"/>
    <w:tmpl w:val="C610D2A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2397605">
    <w:abstractNumId w:val="2"/>
  </w:num>
  <w:num w:numId="2" w16cid:durableId="275647725">
    <w:abstractNumId w:val="9"/>
  </w:num>
  <w:num w:numId="3" w16cid:durableId="472336530">
    <w:abstractNumId w:val="7"/>
  </w:num>
  <w:num w:numId="4" w16cid:durableId="1907884739">
    <w:abstractNumId w:val="0"/>
  </w:num>
  <w:num w:numId="5" w16cid:durableId="1926256267">
    <w:abstractNumId w:val="3"/>
  </w:num>
  <w:num w:numId="6" w16cid:durableId="936595371">
    <w:abstractNumId w:val="4"/>
  </w:num>
  <w:num w:numId="7" w16cid:durableId="2127965561">
    <w:abstractNumId w:val="1"/>
  </w:num>
  <w:num w:numId="8" w16cid:durableId="1423187338">
    <w:abstractNumId w:val="6"/>
  </w:num>
  <w:num w:numId="9" w16cid:durableId="1707173973">
    <w:abstractNumId w:val="8"/>
  </w:num>
  <w:num w:numId="10" w16cid:durableId="929972921">
    <w:abstractNumId w:val="5"/>
  </w:num>
  <w:num w:numId="11" w16cid:durableId="7380943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sNaAMyFxcYsAAAA"/>
  </w:docVars>
  <w:rsids>
    <w:rsidRoot w:val="003C2B7D"/>
    <w:rsid w:val="000F301A"/>
    <w:rsid w:val="00101615"/>
    <w:rsid w:val="00110F85"/>
    <w:rsid w:val="00141450"/>
    <w:rsid w:val="0014533F"/>
    <w:rsid w:val="001540C0"/>
    <w:rsid w:val="001665DF"/>
    <w:rsid w:val="001A021A"/>
    <w:rsid w:val="001D11DF"/>
    <w:rsid w:val="001E03D2"/>
    <w:rsid w:val="001F7B9B"/>
    <w:rsid w:val="00223CB3"/>
    <w:rsid w:val="00237BC0"/>
    <w:rsid w:val="00276280"/>
    <w:rsid w:val="00285F96"/>
    <w:rsid w:val="002866F3"/>
    <w:rsid w:val="00294C93"/>
    <w:rsid w:val="002A3859"/>
    <w:rsid w:val="002C034A"/>
    <w:rsid w:val="002D27D7"/>
    <w:rsid w:val="002E2F89"/>
    <w:rsid w:val="002E74AA"/>
    <w:rsid w:val="002E76F4"/>
    <w:rsid w:val="0030333A"/>
    <w:rsid w:val="003221C0"/>
    <w:rsid w:val="00346B64"/>
    <w:rsid w:val="0035474D"/>
    <w:rsid w:val="003B740A"/>
    <w:rsid w:val="003C2B7D"/>
    <w:rsid w:val="004250F8"/>
    <w:rsid w:val="004366C1"/>
    <w:rsid w:val="0046055D"/>
    <w:rsid w:val="00475329"/>
    <w:rsid w:val="00494D93"/>
    <w:rsid w:val="004D0642"/>
    <w:rsid w:val="004E47FC"/>
    <w:rsid w:val="00512BBB"/>
    <w:rsid w:val="00542535"/>
    <w:rsid w:val="005768F1"/>
    <w:rsid w:val="005B67DB"/>
    <w:rsid w:val="005C500E"/>
    <w:rsid w:val="005E100C"/>
    <w:rsid w:val="00602293"/>
    <w:rsid w:val="00602ACE"/>
    <w:rsid w:val="0061716D"/>
    <w:rsid w:val="0064538D"/>
    <w:rsid w:val="006601EA"/>
    <w:rsid w:val="00667022"/>
    <w:rsid w:val="00671246"/>
    <w:rsid w:val="006A0813"/>
    <w:rsid w:val="006A50DD"/>
    <w:rsid w:val="006B4258"/>
    <w:rsid w:val="006B7D58"/>
    <w:rsid w:val="006C7335"/>
    <w:rsid w:val="00707AE6"/>
    <w:rsid w:val="0071351E"/>
    <w:rsid w:val="00746DBC"/>
    <w:rsid w:val="00752160"/>
    <w:rsid w:val="00752D68"/>
    <w:rsid w:val="00780383"/>
    <w:rsid w:val="007B2FF9"/>
    <w:rsid w:val="007F0B44"/>
    <w:rsid w:val="008162A7"/>
    <w:rsid w:val="00832A83"/>
    <w:rsid w:val="0086752F"/>
    <w:rsid w:val="00876264"/>
    <w:rsid w:val="00880FCD"/>
    <w:rsid w:val="0088777C"/>
    <w:rsid w:val="008E06AC"/>
    <w:rsid w:val="008F584D"/>
    <w:rsid w:val="0090126C"/>
    <w:rsid w:val="009221F0"/>
    <w:rsid w:val="009A13FF"/>
    <w:rsid w:val="009E2AB9"/>
    <w:rsid w:val="009E2C4A"/>
    <w:rsid w:val="009F4835"/>
    <w:rsid w:val="00A00AA2"/>
    <w:rsid w:val="00A25282"/>
    <w:rsid w:val="00AC74E1"/>
    <w:rsid w:val="00B0088E"/>
    <w:rsid w:val="00B17615"/>
    <w:rsid w:val="00B45F46"/>
    <w:rsid w:val="00B53B37"/>
    <w:rsid w:val="00B75B4B"/>
    <w:rsid w:val="00B86DEF"/>
    <w:rsid w:val="00BA13FA"/>
    <w:rsid w:val="00BC1495"/>
    <w:rsid w:val="00BE5CE2"/>
    <w:rsid w:val="00C0511D"/>
    <w:rsid w:val="00C063F6"/>
    <w:rsid w:val="00C06A56"/>
    <w:rsid w:val="00C326BB"/>
    <w:rsid w:val="00C41412"/>
    <w:rsid w:val="00C93B6A"/>
    <w:rsid w:val="00C94708"/>
    <w:rsid w:val="00CB0D5A"/>
    <w:rsid w:val="00CE46DF"/>
    <w:rsid w:val="00CF5488"/>
    <w:rsid w:val="00CF755A"/>
    <w:rsid w:val="00D00B8D"/>
    <w:rsid w:val="00D01BCE"/>
    <w:rsid w:val="00D37F49"/>
    <w:rsid w:val="00D9279D"/>
    <w:rsid w:val="00DA446D"/>
    <w:rsid w:val="00E003DD"/>
    <w:rsid w:val="00E27551"/>
    <w:rsid w:val="00E629B5"/>
    <w:rsid w:val="00E65EB2"/>
    <w:rsid w:val="00EA0CF3"/>
    <w:rsid w:val="00EA4923"/>
    <w:rsid w:val="00EB046B"/>
    <w:rsid w:val="00ED2427"/>
    <w:rsid w:val="00EE16F6"/>
    <w:rsid w:val="00EE568E"/>
    <w:rsid w:val="00EE6DE3"/>
    <w:rsid w:val="00EF38F0"/>
    <w:rsid w:val="00F26CB1"/>
    <w:rsid w:val="00F369D5"/>
    <w:rsid w:val="00F53F5D"/>
    <w:rsid w:val="00F91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  <w:style w:type="character" w:customStyle="1" w:styleId="selectable-text">
    <w:name w:val="selectable-text"/>
    <w:basedOn w:val="DefaultParagraphFont"/>
    <w:rsid w:val="0030333A"/>
  </w:style>
  <w:style w:type="character" w:customStyle="1" w:styleId="selectable-text1">
    <w:name w:val="selectable-text1"/>
    <w:basedOn w:val="DefaultParagraphFont"/>
    <w:rsid w:val="003033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3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3E0655-E5F6-7B47-8E72-8BE69A5C55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36</Words>
  <Characters>248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Udari Wijamuni</cp:lastModifiedBy>
  <cp:revision>2</cp:revision>
  <dcterms:created xsi:type="dcterms:W3CDTF">2023-07-13T18:13:00Z</dcterms:created>
  <dcterms:modified xsi:type="dcterms:W3CDTF">2023-07-13T18:13:00Z</dcterms:modified>
</cp:coreProperties>
</file>